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 xml:space="preserve">/Lenovo/MotM/vivo/TCL/Futurewei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HiSilicon/LGE</w:t>
        </w:r>
      </w:ins>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4"/>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4"/>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4"/>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4"/>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lastRenderedPageBreak/>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4"/>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4"/>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4"/>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4"/>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4"/>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lastRenderedPageBreak/>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HiSilicon/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lang w:eastAsia="zh-CN"/>
              </w:rPr>
            </w:pPr>
            <w:r>
              <w:rPr>
                <w:rFonts w:eastAsiaTheme="minorEastAsia"/>
                <w:lang w:eastAsia="zh-CN"/>
              </w:rPr>
              <w:t>Fine with the option 1.</w:t>
            </w:r>
          </w:p>
        </w:tc>
      </w:tr>
      <w:tr w:rsidR="003935B7" w14:paraId="0DAFBD96" w14:textId="77777777" w:rsidTr="00C91019">
        <w:trPr>
          <w:trHeight w:val="603"/>
        </w:trPr>
        <w:tc>
          <w:tcPr>
            <w:tcW w:w="1494" w:type="dxa"/>
          </w:tcPr>
          <w:p w14:paraId="08289F79" w14:textId="7F74F551"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197A8E3F" w14:textId="307A4393" w:rsidR="003935B7" w:rsidRDefault="003935B7" w:rsidP="003935B7">
            <w:pPr>
              <w:snapToGrid w:val="0"/>
              <w:spacing w:line="264" w:lineRule="auto"/>
              <w:jc w:val="both"/>
              <w:rPr>
                <w:rFonts w:eastAsiaTheme="minorEastAsia"/>
                <w:lang w:eastAsia="zh-CN"/>
              </w:rPr>
            </w:pPr>
            <w:r>
              <w:rPr>
                <w:rFonts w:eastAsiaTheme="minorEastAsia"/>
                <w:lang w:eastAsia="zh-CN"/>
              </w:rPr>
              <w:t>Support proposal Version A.</w:t>
            </w:r>
          </w:p>
        </w:tc>
      </w:tr>
      <w:tr w:rsidR="00D40C1A" w14:paraId="704FCEE4" w14:textId="77777777" w:rsidTr="00C91019">
        <w:trPr>
          <w:trHeight w:val="603"/>
        </w:trPr>
        <w:tc>
          <w:tcPr>
            <w:tcW w:w="1494" w:type="dxa"/>
          </w:tcPr>
          <w:p w14:paraId="56AE68D0" w14:textId="40C1053A" w:rsidR="00D40C1A" w:rsidRDefault="00D40C1A" w:rsidP="003935B7">
            <w:pPr>
              <w:snapToGrid w:val="0"/>
              <w:spacing w:line="264" w:lineRule="auto"/>
              <w:rPr>
                <w:rFonts w:eastAsiaTheme="minorEastAsia" w:hint="eastAsia"/>
                <w:lang w:eastAsia="zh-CN"/>
              </w:rPr>
            </w:pPr>
            <w:r>
              <w:rPr>
                <w:rFonts w:eastAsiaTheme="minorEastAsia" w:hint="eastAsia"/>
                <w:lang w:eastAsia="zh-CN"/>
              </w:rPr>
              <w:t>Xiaomi</w:t>
            </w:r>
          </w:p>
        </w:tc>
        <w:tc>
          <w:tcPr>
            <w:tcW w:w="8144" w:type="dxa"/>
          </w:tcPr>
          <w:p w14:paraId="7BF7E66D" w14:textId="00CBCB1A" w:rsidR="00D40C1A" w:rsidRDefault="00D40C1A" w:rsidP="003935B7">
            <w:pPr>
              <w:snapToGrid w:val="0"/>
              <w:spacing w:line="264" w:lineRule="auto"/>
              <w:jc w:val="both"/>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line proposal Version A</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6A9325D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MotM</w:t>
      </w:r>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lastRenderedPageBreak/>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ins w:id="60" w:author="ZTE-Bo" w:date="2021-08-18T17:54:00Z">
              <w:r>
                <w:t>group based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Malgun Gothic"/>
                <w:sz w:val="18"/>
                <w:szCs w:val="18"/>
                <w:lang w:eastAsia="ko-KR"/>
              </w:rPr>
            </w:pPr>
            <w:ins w:id="65"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MotM,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lastRenderedPageBreak/>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3935B7" w:rsidRDefault="003935B7" w:rsidP="0004101C">
            <w:pPr>
              <w:snapToGrid w:val="0"/>
              <w:spacing w:line="264" w:lineRule="auto"/>
              <w:rPr>
                <w:rFonts w:eastAsiaTheme="minorEastAsia"/>
                <w:sz w:val="18"/>
                <w:szCs w:val="22"/>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5588E8B3" w14:textId="5121DF8F"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w:t>
            </w:r>
            <w:r w:rsidR="000D65F1">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ony</w:t>
            </w:r>
          </w:p>
        </w:tc>
        <w:tc>
          <w:tcPr>
            <w:tcW w:w="8144" w:type="dxa"/>
          </w:tcPr>
          <w:p w14:paraId="3FFAC175" w14:textId="618524F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with updated suggestion from FL that keeping all Alt.2-x on the table and down select in next meeting. </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t xml:space="preserve">For Alt-2.2, suggest to replac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af4"/>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lastRenderedPageBreak/>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8" w:author="Runhua Chen" w:date="2021-08-19T12:05:00Z">
              <w:r>
                <w:rPr>
                  <w:szCs w:val="20"/>
                </w:rPr>
                <w:t>@</w:t>
              </w:r>
              <w:r w:rsidRPr="001B3D5C">
                <w:rPr>
                  <w:szCs w:val="20"/>
                </w:rPr>
                <w:t xml:space="preserve">Apple, OPPO, MediaTek, </w:t>
              </w:r>
              <w:r>
                <w:rPr>
                  <w:szCs w:val="20"/>
                </w:rPr>
                <w:t>Lenovo/MotM: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r>
              <w:rPr>
                <w:szCs w:val="20"/>
              </w:rPr>
              <w:t>So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0EE3A98E" w14:textId="659DF1EE"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E327E81" w14:textId="77777777"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Default="003A6D9A" w:rsidP="00AB749E">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0B4D29D9" w14:textId="2A2056EB" w:rsidR="003A6D9A" w:rsidRDefault="003A6D9A" w:rsidP="00AB749E">
            <w:pPr>
              <w:snapToGrid w:val="0"/>
              <w:spacing w:line="264" w:lineRule="auto"/>
              <w:rPr>
                <w:rFonts w:eastAsiaTheme="minorEastAsia" w:hint="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prefer Alt 2.1, and we are fine with downselect in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32614160"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ins w:id="99" w:author="Cao, Jeffrey" w:date="2021-08-20T11:16:00Z">
        <w:r w:rsidR="00AB749E">
          <w:rPr>
            <w:rFonts w:ascii="Times New Roman" w:hAnsi="Times New Roman" w:cs="Times New Roman"/>
            <w:sz w:val="20"/>
            <w:szCs w:val="20"/>
            <w:lang w:val="en-US"/>
          </w:rPr>
          <w:t>, Sony</w:t>
        </w:r>
      </w:ins>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should be specified for a CMR regardless of dedicated IMR or another CMR. We are fine to support L1-SINR at least for dedicated IMR. Whether to </w:t>
            </w:r>
            <w:r w:rsidRPr="008923D0">
              <w:rPr>
                <w:rFonts w:eastAsiaTheme="minorEastAsia"/>
                <w:sz w:val="18"/>
                <w:szCs w:val="18"/>
                <w:lang w:eastAsia="zh-CN"/>
              </w:rPr>
              <w:lastRenderedPageBreak/>
              <w:t>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100" w:author="Runhua Chen" w:date="2021-08-17T10:51:00Z"/>
        </w:trPr>
        <w:tc>
          <w:tcPr>
            <w:tcW w:w="1494" w:type="dxa"/>
          </w:tcPr>
          <w:p w14:paraId="48BE64A3" w14:textId="77777777" w:rsidR="00A04904" w:rsidRDefault="00A04904" w:rsidP="00C22B03">
            <w:pPr>
              <w:snapToGrid w:val="0"/>
              <w:spacing w:line="264" w:lineRule="auto"/>
              <w:jc w:val="center"/>
              <w:rPr>
                <w:ins w:id="101" w:author="Runhua Chen" w:date="2021-08-17T10:51:00Z"/>
                <w:rFonts w:eastAsiaTheme="minorEastAsia"/>
                <w:sz w:val="18"/>
                <w:szCs w:val="18"/>
                <w:lang w:eastAsia="zh-CN"/>
              </w:rPr>
            </w:pPr>
            <w:ins w:id="102"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3" w:author="Runhua Chen" w:date="2021-08-17T10:51:00Z"/>
                <w:rFonts w:eastAsiaTheme="minorEastAsia"/>
                <w:sz w:val="18"/>
                <w:szCs w:val="18"/>
                <w:lang w:eastAsia="zh-CN"/>
              </w:rPr>
            </w:pPr>
            <w:ins w:id="104"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5" w:author="Yan Zhou" w:date="2021-08-17T15:53:00Z"/>
        </w:trPr>
        <w:tc>
          <w:tcPr>
            <w:tcW w:w="1494" w:type="dxa"/>
          </w:tcPr>
          <w:p w14:paraId="40BA2251" w14:textId="4710899C" w:rsidR="00012841" w:rsidRDefault="00012841" w:rsidP="00C22B03">
            <w:pPr>
              <w:snapToGrid w:val="0"/>
              <w:spacing w:line="264" w:lineRule="auto"/>
              <w:jc w:val="center"/>
              <w:rPr>
                <w:ins w:id="106" w:author="Yan Zhou" w:date="2021-08-17T15:53:00Z"/>
                <w:rFonts w:eastAsiaTheme="minorEastAsia"/>
                <w:sz w:val="18"/>
                <w:szCs w:val="18"/>
                <w:lang w:eastAsia="zh-CN"/>
              </w:rPr>
            </w:pPr>
            <w:ins w:id="107"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8" w:author="Yan Zhou" w:date="2021-08-17T15:53:00Z"/>
                <w:rFonts w:eastAsiaTheme="minorEastAsia"/>
                <w:sz w:val="18"/>
                <w:szCs w:val="18"/>
                <w:lang w:eastAsia="zh-CN"/>
              </w:rPr>
            </w:pPr>
            <w:ins w:id="109" w:author="Yan Zhou" w:date="2021-08-17T15:53:00Z">
              <w:r>
                <w:rPr>
                  <w:rFonts w:eastAsiaTheme="minorEastAsia"/>
                  <w:sz w:val="18"/>
                  <w:szCs w:val="18"/>
                  <w:lang w:eastAsia="zh-CN"/>
                </w:rPr>
                <w:t>Support Option 2. We are not clear how Option 1 works.</w:t>
              </w:r>
            </w:ins>
            <w:ins w:id="110"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1" w:author="Yan Zhou" w:date="2021-08-17T15:55:00Z">
              <w:r>
                <w:rPr>
                  <w:rFonts w:eastAsiaTheme="minorEastAsia"/>
                  <w:sz w:val="18"/>
                  <w:szCs w:val="18"/>
                  <w:lang w:eastAsia="zh-CN"/>
                </w:rPr>
                <w:t xml:space="preserve">nt time. </w:t>
              </w:r>
            </w:ins>
          </w:p>
        </w:tc>
      </w:tr>
      <w:tr w:rsidR="00DB6AE6" w14:paraId="371352E1" w14:textId="77777777" w:rsidTr="00A04904">
        <w:trPr>
          <w:ins w:id="112" w:author="Yushu Zhang" w:date="2021-08-18T09:06:00Z"/>
        </w:trPr>
        <w:tc>
          <w:tcPr>
            <w:tcW w:w="1494" w:type="dxa"/>
          </w:tcPr>
          <w:p w14:paraId="7D40D42C" w14:textId="595ECB19" w:rsidR="00DB6AE6" w:rsidRDefault="00DB6AE6" w:rsidP="00C22B03">
            <w:pPr>
              <w:snapToGrid w:val="0"/>
              <w:spacing w:line="264" w:lineRule="auto"/>
              <w:jc w:val="center"/>
              <w:rPr>
                <w:ins w:id="113" w:author="Yushu Zhang" w:date="2021-08-18T09:06:00Z"/>
                <w:rFonts w:eastAsiaTheme="minorEastAsia"/>
                <w:sz w:val="18"/>
                <w:szCs w:val="18"/>
                <w:lang w:eastAsia="zh-CN"/>
              </w:rPr>
            </w:pPr>
            <w:ins w:id="114"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5" w:author="Yushu Zhang" w:date="2021-08-18T09:06:00Z"/>
                <w:rFonts w:eastAsiaTheme="minorEastAsia"/>
                <w:sz w:val="18"/>
                <w:szCs w:val="18"/>
                <w:lang w:eastAsia="zh-CN"/>
              </w:rPr>
            </w:pPr>
            <w:ins w:id="116"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7"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8"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9" w:author="Runhua Chen" w:date="2021-08-19T11:41:00Z"/>
        </w:trPr>
        <w:tc>
          <w:tcPr>
            <w:tcW w:w="1494" w:type="dxa"/>
          </w:tcPr>
          <w:p w14:paraId="2CA5217E" w14:textId="77777777" w:rsidR="00711424" w:rsidRDefault="00711424" w:rsidP="00BD711F">
            <w:pPr>
              <w:snapToGrid w:val="0"/>
              <w:spacing w:line="264" w:lineRule="auto"/>
              <w:jc w:val="center"/>
              <w:rPr>
                <w:ins w:id="120" w:author="Runhua Chen" w:date="2021-08-19T11:41:00Z"/>
                <w:rFonts w:eastAsia="Malgun Gothic"/>
                <w:sz w:val="18"/>
                <w:szCs w:val="18"/>
                <w:lang w:eastAsia="ko-KR"/>
              </w:rPr>
            </w:pPr>
            <w:ins w:id="121"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2" w:author="Runhua Chen" w:date="2021-08-19T11:41:00Z"/>
                <w:rFonts w:eastAsia="Malgun Gothic"/>
                <w:sz w:val="18"/>
                <w:szCs w:val="18"/>
                <w:lang w:eastAsia="ko-KR"/>
              </w:rPr>
            </w:pPr>
            <w:ins w:id="123" w:author="Runhua Chen" w:date="2021-08-19T11:41:00Z">
              <w:r>
                <w:rPr>
                  <w:rFonts w:eastAsia="Malgun Gothic"/>
                  <w:sz w:val="18"/>
                  <w:szCs w:val="18"/>
                  <w:lang w:eastAsia="ko-KR"/>
                </w:rPr>
                <w:t>Updated company positios</w:t>
              </w:r>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4"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5" w:author="Runhua Chen" w:date="2021-08-17T10:27:00Z"/>
                <w:sz w:val="16"/>
                <w:szCs w:val="16"/>
              </w:rPr>
            </w:pPr>
          </w:p>
          <w:p w14:paraId="6423FB42" w14:textId="77777777" w:rsidR="00C37CC4" w:rsidRDefault="00C37CC4" w:rsidP="00556037">
            <w:pPr>
              <w:snapToGrid w:val="0"/>
              <w:jc w:val="both"/>
              <w:rPr>
                <w:ins w:id="126" w:author="Runhua Chen" w:date="2021-08-17T10:27:00Z"/>
                <w:sz w:val="16"/>
                <w:szCs w:val="16"/>
              </w:rPr>
            </w:pPr>
          </w:p>
          <w:p w14:paraId="536AEDB7" w14:textId="6937B8CF" w:rsidR="00C37CC4" w:rsidRDefault="00C37CC4" w:rsidP="00556037">
            <w:pPr>
              <w:snapToGrid w:val="0"/>
              <w:jc w:val="both"/>
              <w:rPr>
                <w:sz w:val="16"/>
                <w:szCs w:val="16"/>
              </w:rPr>
            </w:pPr>
            <w:ins w:id="127" w:author="Runhua Chen" w:date="2021-08-17T10:27:00Z">
              <w:r>
                <w:rPr>
                  <w:sz w:val="16"/>
                  <w:szCs w:val="16"/>
                </w:rPr>
                <w:t xml:space="preserve">Q2: how many BFD-RS sets can be configured per </w:t>
              </w:r>
            </w:ins>
            <w:ins w:id="128" w:author="Runhua Chen" w:date="2021-08-17T10:28:00Z">
              <w:r w:rsidR="003335A3">
                <w:rPr>
                  <w:sz w:val="16"/>
                  <w:szCs w:val="16"/>
                </w:rPr>
                <w:t xml:space="preserve">at least </w:t>
              </w:r>
            </w:ins>
            <w:ins w:id="129" w:author="Runhua Chen" w:date="2021-08-17T10:27:00Z">
              <w:r w:rsidR="003335A3">
                <w:rPr>
                  <w:sz w:val="16"/>
                  <w:szCs w:val="16"/>
                </w:rPr>
                <w:t xml:space="preserve">SCell </w:t>
              </w:r>
            </w:ins>
          </w:p>
          <w:p w14:paraId="06280B69" w14:textId="77777777" w:rsidR="003335A3" w:rsidRPr="003335A3" w:rsidRDefault="003335A3" w:rsidP="003335A3">
            <w:pPr>
              <w:pStyle w:val="af4"/>
              <w:numPr>
                <w:ilvl w:val="0"/>
                <w:numId w:val="93"/>
              </w:numPr>
              <w:snapToGrid w:val="0"/>
              <w:jc w:val="both"/>
              <w:rPr>
                <w:ins w:id="130" w:author="Runhua Chen" w:date="2021-08-17T10:28:00Z"/>
                <w:sz w:val="16"/>
                <w:szCs w:val="16"/>
              </w:rPr>
            </w:pPr>
            <w:ins w:id="131" w:author="Runhua Chen" w:date="2021-08-17T10:28:00Z">
              <w:r>
                <w:rPr>
                  <w:sz w:val="16"/>
                  <w:szCs w:val="16"/>
                  <w:lang w:val="en-US"/>
                </w:rPr>
                <w:t>Alt-1: 3</w:t>
              </w:r>
            </w:ins>
          </w:p>
          <w:p w14:paraId="19B9D6A9" w14:textId="4973E50F" w:rsidR="008D12DB" w:rsidRPr="003335A3" w:rsidRDefault="003335A3" w:rsidP="003335A3">
            <w:pPr>
              <w:pStyle w:val="af4"/>
              <w:numPr>
                <w:ilvl w:val="0"/>
                <w:numId w:val="93"/>
              </w:numPr>
              <w:snapToGrid w:val="0"/>
              <w:jc w:val="both"/>
              <w:rPr>
                <w:ins w:id="132" w:author="Runhua Chen" w:date="2021-08-17T10:28:00Z"/>
                <w:sz w:val="16"/>
                <w:szCs w:val="16"/>
              </w:rPr>
            </w:pPr>
            <w:ins w:id="133" w:author="Runhua Chen" w:date="2021-08-17T10:28:00Z">
              <w:r>
                <w:rPr>
                  <w:sz w:val="16"/>
                  <w:szCs w:val="16"/>
                  <w:lang w:val="en-US"/>
                </w:rPr>
                <w:t>Alt-2: 2</w:t>
              </w:r>
            </w:ins>
            <w:del w:id="134"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5" w:author="Runhua Chen" w:date="2021-08-17T10:28:00Z"/>
                <w:sz w:val="16"/>
                <w:szCs w:val="16"/>
              </w:rPr>
            </w:pPr>
            <w:ins w:id="136"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7"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38" w:author="Runhua Chen" w:date="2021-08-17T10:28:00Z"/>
                <w:sz w:val="16"/>
                <w:szCs w:val="16"/>
              </w:rPr>
            </w:pPr>
          </w:p>
          <w:p w14:paraId="635B7D44" w14:textId="77777777" w:rsidR="003335A3" w:rsidRDefault="003335A3" w:rsidP="00377557">
            <w:pPr>
              <w:snapToGrid w:val="0"/>
              <w:jc w:val="both"/>
              <w:rPr>
                <w:ins w:id="139" w:author="Runhua Chen" w:date="2021-08-17T10:28:00Z"/>
                <w:sz w:val="16"/>
                <w:szCs w:val="16"/>
              </w:rPr>
            </w:pPr>
          </w:p>
          <w:p w14:paraId="71563861" w14:textId="77777777" w:rsidR="003335A3" w:rsidRDefault="003335A3" w:rsidP="003335A3">
            <w:pPr>
              <w:snapToGrid w:val="0"/>
              <w:jc w:val="both"/>
              <w:rPr>
                <w:ins w:id="140" w:author="Runhua Chen" w:date="2021-08-17T10:28:00Z"/>
                <w:sz w:val="16"/>
                <w:szCs w:val="16"/>
              </w:rPr>
            </w:pPr>
            <w:ins w:id="141" w:author="Runhua Chen" w:date="2021-08-17T10:28:00Z">
              <w:r>
                <w:rPr>
                  <w:sz w:val="16"/>
                  <w:szCs w:val="16"/>
                </w:rPr>
                <w:t xml:space="preserve">Q2: </w:t>
              </w:r>
            </w:ins>
          </w:p>
          <w:p w14:paraId="74CB382B" w14:textId="7DD4BE53" w:rsidR="003335A3" w:rsidRPr="003335A3" w:rsidRDefault="003335A3" w:rsidP="003335A3">
            <w:pPr>
              <w:snapToGrid w:val="0"/>
              <w:rPr>
                <w:ins w:id="142" w:author="Runhua Chen" w:date="2021-08-17T10:28:00Z"/>
                <w:sz w:val="16"/>
                <w:szCs w:val="16"/>
              </w:rPr>
            </w:pPr>
            <w:ins w:id="143" w:author="Runhua Chen" w:date="2021-08-17T10:28:00Z">
              <w:r w:rsidRPr="003335A3">
                <w:rPr>
                  <w:sz w:val="16"/>
                  <w:szCs w:val="16"/>
                </w:rPr>
                <w:t>Alt-1</w:t>
              </w:r>
            </w:ins>
            <w:ins w:id="144" w:author="Runhua Chen" w:date="2021-08-17T10:29:00Z">
              <w:r w:rsidR="00AD62AE">
                <w:rPr>
                  <w:sz w:val="16"/>
                  <w:szCs w:val="16"/>
                </w:rPr>
                <w:t xml:space="preserve"> (3)</w:t>
              </w:r>
            </w:ins>
            <w:ins w:id="145" w:author="Runhua Chen" w:date="2021-08-17T10:28:00Z">
              <w:r w:rsidRPr="003335A3">
                <w:rPr>
                  <w:sz w:val="16"/>
                  <w:szCs w:val="16"/>
                </w:rPr>
                <w:t xml:space="preserve">: </w:t>
              </w:r>
            </w:ins>
            <w:ins w:id="146" w:author="Runhua Chen" w:date="2021-08-17T10:29:00Z">
              <w:r>
                <w:rPr>
                  <w:sz w:val="16"/>
                  <w:szCs w:val="16"/>
                </w:rPr>
                <w:t xml:space="preserve"> </w:t>
              </w:r>
            </w:ins>
            <w:ins w:id="147" w:author="Runhua Chen" w:date="2021-08-17T10:28:00Z">
              <w:r w:rsidRPr="003335A3">
                <w:rPr>
                  <w:sz w:val="16"/>
                  <w:szCs w:val="16"/>
                </w:rPr>
                <w:t>Sony, ZTE, TCL</w:t>
              </w:r>
            </w:ins>
          </w:p>
          <w:p w14:paraId="3336C87A" w14:textId="46A6C3CD" w:rsidR="003335A3" w:rsidRDefault="003335A3" w:rsidP="003335A3">
            <w:pPr>
              <w:snapToGrid w:val="0"/>
              <w:rPr>
                <w:ins w:id="148" w:author="Runhua Chen" w:date="2021-08-17T10:28:00Z"/>
                <w:szCs w:val="20"/>
              </w:rPr>
            </w:pPr>
            <w:ins w:id="149"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50" w:author="Runhua Chen" w:date="2021-08-17T10:28:00Z">
              <w:r w:rsidRPr="003335A3">
                <w:rPr>
                  <w:sz w:val="16"/>
                  <w:szCs w:val="16"/>
                </w:rPr>
                <w:t>Qualcomm, DOCOMO, Lenovo/MotM, Spreadtrum, LGE, MediaTek, Huawei, HiSilicon,  OPPO, Xiaomi, Convida, Futurewei, FGI/APT</w:t>
              </w:r>
            </w:ins>
            <w:ins w:id="151"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2"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 xml:space="preserve">if all failed BFD RS sets cross </w:t>
            </w:r>
            <w:r w:rsidRPr="0052107D">
              <w:rPr>
                <w:rFonts w:ascii="Times New Roman" w:hAnsi="Times New Roman"/>
                <w:iCs/>
                <w:sz w:val="16"/>
                <w:szCs w:val="16"/>
              </w:rPr>
              <w:lastRenderedPageBreak/>
              <w:t>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lastRenderedPageBreak/>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w:t>
            </w:r>
            <w:r w:rsidR="00D4557C">
              <w:rPr>
                <w:sz w:val="16"/>
                <w:szCs w:val="16"/>
              </w:rPr>
              <w:lastRenderedPageBreak/>
              <w:t>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ins w:id="153"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lastRenderedPageBreak/>
        <w:t xml:space="preserve">Support: </w:t>
      </w:r>
      <w:ins w:id="154" w:author="Cao, Jeffrey" w:date="2021-08-20T11:17:00Z">
        <w:r w:rsidR="00AB749E">
          <w:rPr>
            <w:rFonts w:ascii="Times New Roman" w:hAnsi="Times New Roman" w:cs="Times New Roman"/>
            <w:sz w:val="20"/>
            <w:szCs w:val="20"/>
            <w:lang w:val="en-US"/>
          </w:rPr>
          <w:t>Sony</w:t>
        </w:r>
      </w:ins>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ins w:id="155"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6"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af4"/>
        <w:numPr>
          <w:ilvl w:val="1"/>
          <w:numId w:val="99"/>
        </w:numPr>
        <w:snapToGrid w:val="0"/>
        <w:jc w:val="both"/>
        <w:rPr>
          <w:rFonts w:ascii="Times New Roman" w:hAnsi="Times New Roman" w:cs="Times New Roman"/>
          <w:sz w:val="20"/>
          <w:szCs w:val="20"/>
        </w:rPr>
      </w:pPr>
      <w:del w:id="157"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CATT, Qualcomm, Apple, NEC, MTK, FGI/APT, Xiaomi, DOCOMO, LGE, ZTE, Convida, [Lenovo/MotM, Spreadtrum, Huawei/HiSilicon, OPPO, Futurewei, FGI/APT, NEC]</w:t>
      </w:r>
    </w:p>
    <w:p w14:paraId="672925B9" w14:textId="0004191E" w:rsidR="00E672C9" w:rsidRDefault="00E672C9" w:rsidP="00E672C9">
      <w:pPr>
        <w:snapToGrid w:val="0"/>
        <w:jc w:val="both"/>
        <w:rPr>
          <w:ins w:id="158" w:author="Runhua Chen" w:date="2021-08-19T11:09:00Z"/>
          <w:szCs w:val="20"/>
        </w:rPr>
      </w:pPr>
      <w:ins w:id="159" w:author="Runhua Chen" w:date="2021-08-19T11:09:00Z">
        <w:r w:rsidRPr="00E672C9">
          <w:rPr>
            <w:szCs w:val="20"/>
            <w:highlight w:val="yellow"/>
          </w:rPr>
          <w:t>Offline proposal (version B)</w:t>
        </w:r>
      </w:ins>
    </w:p>
    <w:p w14:paraId="4B86735A" w14:textId="2EDA7AE5" w:rsidR="00E672C9" w:rsidRPr="00E672C9" w:rsidRDefault="00E672C9" w:rsidP="00E672C9">
      <w:pPr>
        <w:pStyle w:val="af4"/>
        <w:numPr>
          <w:ilvl w:val="0"/>
          <w:numId w:val="100"/>
        </w:numPr>
        <w:snapToGrid w:val="0"/>
        <w:jc w:val="both"/>
        <w:rPr>
          <w:ins w:id="160" w:author="Runhua Chen" w:date="2021-08-19T11:10:00Z"/>
          <w:rFonts w:ascii="Times New Roman" w:hAnsi="Times New Roman" w:cs="Times New Roman"/>
          <w:sz w:val="20"/>
          <w:szCs w:val="20"/>
        </w:rPr>
      </w:pPr>
      <w:ins w:id="161"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3B8CD2F9" w:rsidR="00E672C9" w:rsidRPr="00E672C9" w:rsidRDefault="00E672C9" w:rsidP="00E672C9">
      <w:pPr>
        <w:pStyle w:val="af4"/>
        <w:numPr>
          <w:ilvl w:val="0"/>
          <w:numId w:val="100"/>
        </w:numPr>
        <w:snapToGrid w:val="0"/>
        <w:jc w:val="both"/>
        <w:rPr>
          <w:rFonts w:ascii="Times New Roman" w:hAnsi="Times New Roman" w:cs="Times New Roman"/>
          <w:sz w:val="20"/>
          <w:szCs w:val="20"/>
        </w:rPr>
      </w:pPr>
      <w:ins w:id="162" w:author="Runhua Chen" w:date="2021-08-19T11:10:00Z">
        <w:r>
          <w:rPr>
            <w:rFonts w:ascii="Times New Roman" w:hAnsi="Times New Roman" w:cs="Times New Roman"/>
            <w:sz w:val="20"/>
            <w:szCs w:val="20"/>
            <w:lang w:val="en-US"/>
          </w:rPr>
          <w:t>Support: Ericsson</w:t>
        </w:r>
      </w:ins>
      <w:ins w:id="163" w:author="Cao, Jeffrey" w:date="2021-08-20T11:17:00Z">
        <w:r w:rsidR="00AB749E">
          <w:rPr>
            <w:rFonts w:ascii="Times New Roman" w:hAnsi="Times New Roman" w:cs="Times New Roman"/>
            <w:sz w:val="20"/>
            <w:szCs w:val="20"/>
            <w:lang w:val="en-US"/>
          </w:rPr>
          <w:t>, Sony</w:t>
        </w:r>
      </w:ins>
      <w:ins w:id="164" w:author="Runhua Chen" w:date="2021-08-19T11:10:00Z">
        <w:r>
          <w:rPr>
            <w:rFonts w:ascii="Times New Roman" w:hAnsi="Times New Roman" w:cs="Times New Roman"/>
            <w:sz w:val="20"/>
            <w:szCs w:val="20"/>
            <w:lang w:val="en-US"/>
          </w:rPr>
          <w:t xml:space="preserve"> </w:t>
        </w:r>
      </w:ins>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lastRenderedPageBreak/>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lastRenderedPageBreak/>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5" w:author="Runhua Chen" w:date="2021-08-17T10:56:00Z"/>
        </w:trPr>
        <w:tc>
          <w:tcPr>
            <w:tcW w:w="1494" w:type="dxa"/>
          </w:tcPr>
          <w:p w14:paraId="7D763A32" w14:textId="77777777" w:rsidR="00E67D40" w:rsidRPr="00B04342" w:rsidRDefault="00E67D40" w:rsidP="00C22B03">
            <w:pPr>
              <w:snapToGrid w:val="0"/>
              <w:spacing w:line="264" w:lineRule="auto"/>
              <w:rPr>
                <w:ins w:id="166" w:author="Runhua Chen" w:date="2021-08-17T10:56:00Z"/>
              </w:rPr>
            </w:pPr>
            <w:ins w:id="167"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8" w:author="Runhua Chen" w:date="2021-08-17T10:56:00Z"/>
              </w:rPr>
            </w:pPr>
            <w:ins w:id="169" w:author="Runhua Chen" w:date="2021-08-17T10:56:00Z">
              <w:r>
                <w:t xml:space="preserve">Please see issue 2 and provide your views. </w:t>
              </w:r>
            </w:ins>
          </w:p>
        </w:tc>
      </w:tr>
      <w:tr w:rsidR="00C85FDE" w14:paraId="62EFE4CD" w14:textId="77777777" w:rsidTr="00E67D40">
        <w:trPr>
          <w:ins w:id="170" w:author="Yan Zhou" w:date="2021-08-17T15:56:00Z"/>
        </w:trPr>
        <w:tc>
          <w:tcPr>
            <w:tcW w:w="1494" w:type="dxa"/>
          </w:tcPr>
          <w:p w14:paraId="75EEF70A" w14:textId="0027BF85" w:rsidR="00C85FDE" w:rsidRDefault="00C85FDE" w:rsidP="00C22B03">
            <w:pPr>
              <w:snapToGrid w:val="0"/>
              <w:spacing w:line="264" w:lineRule="auto"/>
              <w:rPr>
                <w:ins w:id="171" w:author="Yan Zhou" w:date="2021-08-17T15:56:00Z"/>
              </w:rPr>
            </w:pPr>
            <w:ins w:id="172" w:author="Yan Zhou" w:date="2021-08-17T15:56:00Z">
              <w:r>
                <w:t>Qualcomm</w:t>
              </w:r>
            </w:ins>
          </w:p>
        </w:tc>
        <w:tc>
          <w:tcPr>
            <w:tcW w:w="8144" w:type="dxa"/>
          </w:tcPr>
          <w:p w14:paraId="6B8831EB" w14:textId="793FEDB3" w:rsidR="00C85FDE" w:rsidRDefault="00C85FDE" w:rsidP="00C22B03">
            <w:pPr>
              <w:snapToGrid w:val="0"/>
              <w:spacing w:line="264" w:lineRule="auto"/>
              <w:rPr>
                <w:ins w:id="173" w:author="Yan Zhou" w:date="2021-08-17T15:56:00Z"/>
              </w:rPr>
            </w:pPr>
            <w:ins w:id="174" w:author="Yan Zhou" w:date="2021-08-17T15:59:00Z">
              <w:r>
                <w:t>S</w:t>
              </w:r>
            </w:ins>
            <w:ins w:id="175" w:author="Yan Zhou" w:date="2021-08-17T15:57:00Z">
              <w:r>
                <w:t>upport Alt-2</w:t>
              </w:r>
            </w:ins>
            <w:ins w:id="176" w:author="Yan Zhou" w:date="2021-08-17T15:59:00Z">
              <w:r>
                <w:t xml:space="preserve"> for both issues</w:t>
              </w:r>
            </w:ins>
            <w:ins w:id="177" w:author="Yan Zhou" w:date="2021-08-17T15:57:00Z">
              <w:r>
                <w:t>. TRP-specific BFR can achieve cell</w:t>
              </w:r>
            </w:ins>
            <w:ins w:id="178"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lastRenderedPageBreak/>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9" w:author="Claes Tidestav" w:date="2021-08-19T09:47:00Z">
              <w:r>
                <w:rPr>
                  <w:szCs w:val="20"/>
                </w:rPr>
                <w:t xml:space="preserve">Support a UE feature on the maximum number of </w:t>
              </w:r>
            </w:ins>
            <w:ins w:id="180" w:author="Runhua Chen" w:date="2021-08-18T13:35:00Z">
              <w:del w:id="181" w:author="Claes Tidestav" w:date="2021-08-19T09:47:00Z">
                <w:r w:rsidDel="00525827">
                  <w:rPr>
                    <w:szCs w:val="20"/>
                  </w:rPr>
                  <w:delText>A</w:delText>
                </w:r>
              </w:del>
            </w:ins>
            <w:ins w:id="182" w:author="Runhua Chen" w:date="2021-08-18T12:38:00Z">
              <w:del w:id="183" w:author="Claes Tidestav" w:date="2021-08-19T09:47:00Z">
                <w:r w:rsidRPr="000F71E7" w:rsidDel="00525827">
                  <w:rPr>
                    <w:szCs w:val="20"/>
                  </w:rPr>
                  <w:delText xml:space="preserve">t most 2 </w:delText>
                </w:r>
              </w:del>
              <w:r w:rsidRPr="000F71E7">
                <w:rPr>
                  <w:szCs w:val="20"/>
                </w:rPr>
                <w:t>BFD-RS set</w:t>
              </w:r>
              <w:r>
                <w:rPr>
                  <w:szCs w:val="20"/>
                </w:rPr>
                <w:t xml:space="preserve">s </w:t>
              </w:r>
              <w:del w:id="184" w:author="Claes Tidestav" w:date="2021-08-19T09:47:00Z">
                <w:r w:rsidDel="00525827">
                  <w:rPr>
                    <w:szCs w:val="20"/>
                  </w:rPr>
                  <w:delText xml:space="preserve">can be configured </w:delText>
                </w:r>
              </w:del>
            </w:ins>
            <w:ins w:id="185" w:author="Runhua Chen" w:date="2021-08-18T13:51:00Z">
              <w:r>
                <w:rPr>
                  <w:szCs w:val="20"/>
                </w:rPr>
                <w:t>in</w:t>
              </w:r>
            </w:ins>
            <w:ins w:id="186" w:author="Runhua Chen" w:date="2021-08-18T12:38:00Z">
              <w:r>
                <w:rPr>
                  <w:szCs w:val="20"/>
                </w:rPr>
                <w:t xml:space="preserve"> </w:t>
              </w:r>
            </w:ins>
            <w:ins w:id="187" w:author="Runhua Chen" w:date="2021-08-18T13:35:00Z">
              <w:r>
                <w:rPr>
                  <w:szCs w:val="20"/>
                </w:rPr>
                <w:t>each DL CC</w:t>
              </w:r>
            </w:ins>
            <w:ins w:id="188" w:author="Runhua Chen" w:date="2021-08-18T13:51:00Z">
              <w:r>
                <w:rPr>
                  <w:szCs w:val="20"/>
                </w:rPr>
                <w:t>/BWP</w:t>
              </w:r>
            </w:ins>
            <w:ins w:id="189" w:author="Runhua Chen" w:date="2021-08-18T13:35:00Z">
              <w:r>
                <w:rPr>
                  <w:szCs w:val="20"/>
                </w:rPr>
                <w:t xml:space="preserve"> </w:t>
              </w:r>
              <w:del w:id="190" w:author="Claes Tidestav" w:date="2021-08-19T09:47:00Z">
                <w:r w:rsidDel="00525827">
                  <w:rPr>
                    <w:szCs w:val="20"/>
                  </w:rPr>
                  <w:delText>(including SCell and SpCell)</w:delText>
                </w:r>
              </w:del>
            </w:ins>
            <w:ins w:id="191" w:author="Claes Tidestav" w:date="2021-08-19T09:47:00Z">
              <w:r>
                <w:rPr>
                  <w:szCs w:val="20"/>
                </w:rPr>
                <w:t>, where the candid</w:t>
              </w:r>
            </w:ins>
            <w:ins w:id="192"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93" w:author="Runhua Chen" w:date="2021-08-19T11:13:00Z"/>
        </w:trPr>
        <w:tc>
          <w:tcPr>
            <w:tcW w:w="1494" w:type="dxa"/>
          </w:tcPr>
          <w:p w14:paraId="0F43A6CE" w14:textId="665490A3" w:rsidR="00E672C9" w:rsidRDefault="00E672C9" w:rsidP="002061F6">
            <w:pPr>
              <w:snapToGrid w:val="0"/>
              <w:spacing w:line="264" w:lineRule="auto"/>
              <w:rPr>
                <w:ins w:id="194" w:author="Runhua Chen" w:date="2021-08-19T11:13:00Z"/>
                <w:rFonts w:eastAsiaTheme="minorEastAsia"/>
                <w:lang w:eastAsia="zh-CN"/>
              </w:rPr>
            </w:pPr>
            <w:ins w:id="195"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6" w:author="Runhua Chen" w:date="2021-08-19T11:13:00Z"/>
                <w:rFonts w:eastAsia="Malgun Gothic"/>
                <w:lang w:eastAsia="ko-KR"/>
              </w:rPr>
            </w:pPr>
            <w:ins w:id="197" w:author="Runhua Chen" w:date="2021-08-19T11:13:00Z">
              <w:r>
                <w:rPr>
                  <w:rFonts w:eastAsia="Malgun Gothic"/>
                  <w:lang w:eastAsia="ko-KR"/>
                </w:rPr>
                <w:t xml:space="preserve">Added </w:t>
              </w:r>
            </w:ins>
            <w:ins w:id="198" w:author="Runhua Chen" w:date="2021-08-19T11:14:00Z">
              <w:r>
                <w:rPr>
                  <w:rFonts w:eastAsia="Malgun Gothic"/>
                  <w:lang w:eastAsia="ko-KR"/>
                </w:rPr>
                <w:t xml:space="preserve">proposal version B </w:t>
              </w:r>
            </w:ins>
            <w:ins w:id="199"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lang w:eastAsia="zh-CN"/>
              </w:rPr>
            </w:pPr>
            <w:r>
              <w:rPr>
                <w:rFonts w:eastAsia="Malgun Gothic"/>
                <w:lang w:eastAsia="ko-KR"/>
              </w:rPr>
              <w:t xml:space="preserve">Support version A. </w:t>
            </w:r>
          </w:p>
        </w:tc>
      </w:tr>
      <w:tr w:rsidR="003935B7" w14:paraId="5A0BC2C2" w14:textId="77777777" w:rsidTr="00FC52B0">
        <w:tc>
          <w:tcPr>
            <w:tcW w:w="1494" w:type="dxa"/>
          </w:tcPr>
          <w:p w14:paraId="6D46A5DC" w14:textId="3A3373E8"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4A55D651" w14:textId="56A6BFEA" w:rsidR="003935B7" w:rsidRDefault="003935B7" w:rsidP="003935B7">
            <w:pPr>
              <w:snapToGrid w:val="0"/>
              <w:spacing w:line="264" w:lineRule="auto"/>
              <w:rPr>
                <w:rFonts w:eastAsia="Malgun Gothic"/>
                <w:lang w:eastAsia="ko-KR"/>
              </w:rPr>
            </w:pPr>
            <w:r>
              <w:rPr>
                <w:rFonts w:eastAsiaTheme="minorEastAsia"/>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14:paraId="3A52B48C" w14:textId="77777777" w:rsidTr="00FC52B0">
        <w:tc>
          <w:tcPr>
            <w:tcW w:w="1494" w:type="dxa"/>
          </w:tcPr>
          <w:p w14:paraId="1A00A112" w14:textId="528A43DA"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ony</w:t>
            </w:r>
          </w:p>
        </w:tc>
        <w:tc>
          <w:tcPr>
            <w:tcW w:w="8144" w:type="dxa"/>
          </w:tcPr>
          <w:p w14:paraId="1D59F5D0" w14:textId="77777777"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 xml:space="preserve">upport version B. </w:t>
            </w:r>
          </w:p>
          <w:p w14:paraId="252FEAE2" w14:textId="1F37EA75" w:rsidR="00AB749E" w:rsidRDefault="00AB749E" w:rsidP="00AB749E">
            <w:pPr>
              <w:snapToGrid w:val="0"/>
              <w:spacing w:line="264" w:lineRule="auto"/>
              <w:rPr>
                <w:rFonts w:eastAsiaTheme="minorEastAsia"/>
                <w:lang w:eastAsia="zh-CN"/>
              </w:rPr>
            </w:pPr>
            <w:r>
              <w:rPr>
                <w:rFonts w:eastAsiaTheme="minorEastAsia"/>
                <w:lang w:eastAsia="zh-CN"/>
              </w:rPr>
              <w:t xml:space="preserve">UE reports its capability on how many BFD RS sets it can measure, and how many BFD RS sets can be configured is anyway up to NW. </w:t>
            </w:r>
          </w:p>
        </w:tc>
      </w:tr>
      <w:tr w:rsidR="00545D38" w14:paraId="0336145C" w14:textId="77777777" w:rsidTr="00FC52B0">
        <w:tc>
          <w:tcPr>
            <w:tcW w:w="1494" w:type="dxa"/>
          </w:tcPr>
          <w:p w14:paraId="4E26F34E" w14:textId="4CB7B8E1" w:rsidR="00545D38" w:rsidRDefault="00545D38" w:rsidP="00AB749E">
            <w:pPr>
              <w:snapToGrid w:val="0"/>
              <w:spacing w:line="264" w:lineRule="auto"/>
              <w:rPr>
                <w:rFonts w:eastAsiaTheme="minorEastAsia" w:hint="eastAsia"/>
                <w:lang w:eastAsia="zh-CN"/>
              </w:rPr>
            </w:pPr>
            <w:r>
              <w:rPr>
                <w:rFonts w:eastAsiaTheme="minorEastAsia" w:hint="eastAsia"/>
                <w:lang w:eastAsia="zh-CN"/>
              </w:rPr>
              <w:t>Xiaomi</w:t>
            </w:r>
          </w:p>
        </w:tc>
        <w:tc>
          <w:tcPr>
            <w:tcW w:w="8144" w:type="dxa"/>
          </w:tcPr>
          <w:p w14:paraId="4750D632" w14:textId="49EC4C6C" w:rsidR="00545D38" w:rsidRDefault="00545D38" w:rsidP="00AB749E">
            <w:pPr>
              <w:snapToGrid w:val="0"/>
              <w:spacing w:line="264" w:lineRule="auto"/>
              <w:rPr>
                <w:rFonts w:eastAsiaTheme="minorEastAsia" w:hint="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lastRenderedPageBreak/>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lastRenderedPageBreak/>
        <w:t>Offline proposal</w:t>
      </w:r>
      <w:ins w:id="200"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4"/>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201" w:author="Yan Zhou" w:date="2021-08-19T10:39:00Z">
        <w:r w:rsidR="00577549">
          <w:rPr>
            <w:rFonts w:eastAsiaTheme="minorEastAsia"/>
            <w:szCs w:val="20"/>
            <w:lang w:eastAsia="zh-CN"/>
          </w:rPr>
          <w:t>, Qualcomm</w:t>
        </w:r>
      </w:ins>
      <w:r w:rsidR="000C4470">
        <w:rPr>
          <w:rFonts w:eastAsiaTheme="minorEastAsia"/>
          <w:szCs w:val="20"/>
          <w:lang w:eastAsia="zh-CN"/>
        </w:rPr>
        <w:t>, NTT DOCOMO</w:t>
      </w:r>
      <w:ins w:id="202" w:author="Cao, Jeffrey" w:date="2021-08-20T11:19:00Z">
        <w:r w:rsidR="00AB749E">
          <w:rPr>
            <w:rFonts w:eastAsiaTheme="minorEastAsia"/>
            <w:szCs w:val="20"/>
            <w:lang w:eastAsia="zh-CN"/>
          </w:rPr>
          <w:t>, Sony</w:t>
        </w:r>
      </w:ins>
    </w:p>
    <w:p w14:paraId="3F719F89" w14:textId="77777777" w:rsidR="009C38FE" w:rsidRPr="00146AB4" w:rsidRDefault="009C38FE" w:rsidP="009C38FE">
      <w:pPr>
        <w:pStyle w:val="0Maintext"/>
        <w:numPr>
          <w:ilvl w:val="0"/>
          <w:numId w:val="57"/>
        </w:numPr>
        <w:ind w:left="360"/>
        <w:rPr>
          <w:ins w:id="203" w:author="Runhua Chen" w:date="2021-08-19T11:18:00Z"/>
          <w:u w:val="single"/>
        </w:rPr>
      </w:pPr>
      <w:ins w:id="204"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5" w:author="Runhua Chen" w:date="2021-08-19T11:15:00Z"/>
          <w:szCs w:val="20"/>
        </w:rPr>
      </w:pPr>
    </w:p>
    <w:p w14:paraId="472FA8F3" w14:textId="4758179F" w:rsidR="00C73434" w:rsidRDefault="00C73434" w:rsidP="00C73434">
      <w:pPr>
        <w:pStyle w:val="0Maintext"/>
        <w:rPr>
          <w:ins w:id="206" w:author="Runhua Chen" w:date="2021-08-19T11:16:00Z"/>
          <w:u w:val="single"/>
        </w:rPr>
      </w:pPr>
      <w:ins w:id="207" w:author="Runhua Chen" w:date="2021-08-19T11:16:00Z">
        <w:r w:rsidRPr="00874759">
          <w:rPr>
            <w:highlight w:val="yellow"/>
            <w:u w:val="single"/>
          </w:rPr>
          <w:t>Offline proposal</w:t>
        </w:r>
      </w:ins>
      <w:ins w:id="208" w:author="Runhua Chen" w:date="2021-08-19T11:17:00Z">
        <w:r>
          <w:rPr>
            <w:highlight w:val="yellow"/>
            <w:u w:val="single"/>
          </w:rPr>
          <w:t xml:space="preserve"> 2</w:t>
        </w:r>
      </w:ins>
      <w:ins w:id="209"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10" w:author="Runhua Chen" w:date="2021-08-19T11:16:00Z"/>
        </w:rPr>
      </w:pPr>
      <w:ins w:id="211"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4"/>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4"/>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BDCE7E6" w:rsidR="00874759" w:rsidRPr="00874759" w:rsidRDefault="00874759" w:rsidP="00F856D9">
      <w:pPr>
        <w:pStyle w:val="af4"/>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ins w:id="212" w:author="Cao, Jeffrey" w:date="2021-08-20T11:19:00Z">
        <w:r w:rsidR="00AB749E">
          <w:rPr>
            <w:rFonts w:ascii="Times New Roman" w:hAnsi="Times New Roman" w:cs="Times New Roman"/>
            <w:sz w:val="20"/>
            <w:szCs w:val="20"/>
          </w:rPr>
          <w:t>, Sony</w:t>
        </w:r>
      </w:ins>
    </w:p>
    <w:p w14:paraId="07B4A896" w14:textId="065BFB2B" w:rsidR="00874759" w:rsidRPr="00C73434" w:rsidRDefault="00874759" w:rsidP="00C73434">
      <w:pPr>
        <w:pStyle w:val="af4"/>
        <w:numPr>
          <w:ilvl w:val="2"/>
          <w:numId w:val="57"/>
        </w:numPr>
        <w:spacing w:after="0"/>
        <w:rPr>
          <w:ins w:id="213"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14" w:author="Runhua Chen" w:date="2021-08-19T11:16:00Z"/>
          <w:u w:val="single"/>
        </w:rPr>
      </w:pPr>
      <w:ins w:id="215" w:author="Runhua Chen" w:date="2021-08-19T11:16:00Z">
        <w:r w:rsidRPr="00E82AD8">
          <w:rPr>
            <w:szCs w:val="20"/>
          </w:rPr>
          <w:t>FFS: CORESETs with more than 1 activated TCI states.</w:t>
        </w:r>
      </w:ins>
    </w:p>
    <w:p w14:paraId="1E6F5117" w14:textId="77777777" w:rsidR="00C73434" w:rsidRPr="00CE6F6D" w:rsidRDefault="00C73434" w:rsidP="00C73434">
      <w:pPr>
        <w:pStyle w:val="af4"/>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6" w:author="Runhua Chen" w:date="2021-08-19T11:16:00Z"/>
          <w:u w:val="single"/>
        </w:rPr>
      </w:pPr>
      <w:ins w:id="217" w:author="Runhua Chen" w:date="2021-08-19T11:16:00Z">
        <w:r w:rsidRPr="00874759">
          <w:rPr>
            <w:highlight w:val="yellow"/>
            <w:u w:val="single"/>
          </w:rPr>
          <w:t>Offline proposal</w:t>
        </w:r>
      </w:ins>
      <w:ins w:id="218" w:author="Runhua Chen" w:date="2021-08-19T11:17:00Z">
        <w:r>
          <w:rPr>
            <w:highlight w:val="yellow"/>
            <w:u w:val="single"/>
          </w:rPr>
          <w:t xml:space="preserve"> 3</w:t>
        </w:r>
      </w:ins>
      <w:ins w:id="219"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20" w:author="Runhua Chen" w:date="2021-08-19T11:16:00Z"/>
        </w:rPr>
      </w:pPr>
      <w:ins w:id="221"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22" w:author="Runhua Chen" w:date="2021-08-19T11:16:00Z"/>
          <w:szCs w:val="20"/>
          <w:lang w:val="fr-FR"/>
        </w:rPr>
      </w:pPr>
      <w:ins w:id="223"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4"/>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24" w:author="Runhua Chen" w:date="2021-08-19T11:21:00Z"/>
          <w:u w:val="single"/>
        </w:rPr>
      </w:pPr>
      <w:ins w:id="225"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lastRenderedPageBreak/>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6" w:author="Runhua Chen" w:date="2021-08-19T11:20:00Z"/>
        </w:trPr>
        <w:tc>
          <w:tcPr>
            <w:tcW w:w="1494" w:type="dxa"/>
          </w:tcPr>
          <w:p w14:paraId="14C80928" w14:textId="6FAB1CA3" w:rsidR="00B51B01" w:rsidRDefault="00B51B01" w:rsidP="00F23039">
            <w:pPr>
              <w:snapToGrid w:val="0"/>
              <w:spacing w:line="264" w:lineRule="auto"/>
              <w:jc w:val="both"/>
              <w:rPr>
                <w:ins w:id="227" w:author="Runhua Chen" w:date="2021-08-19T11:20:00Z"/>
                <w:rFonts w:eastAsia="Malgun Gothic"/>
                <w:sz w:val="18"/>
                <w:szCs w:val="18"/>
                <w:lang w:eastAsia="ko-KR"/>
              </w:rPr>
            </w:pPr>
            <w:ins w:id="228"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9" w:author="Runhua Chen" w:date="2021-08-19T11:20:00Z"/>
                <w:sz w:val="18"/>
                <w:szCs w:val="18"/>
                <w:lang w:eastAsia="ko-KR"/>
              </w:rPr>
            </w:pPr>
            <w:ins w:id="230" w:author="Runhua Chen" w:date="2021-08-19T11:20:00Z">
              <w:r>
                <w:rPr>
                  <w:sz w:val="18"/>
                  <w:szCs w:val="18"/>
                  <w:lang w:eastAsia="ko-KR"/>
                </w:rPr>
                <w:t xml:space="preserve">Break up the original </w:t>
              </w:r>
            </w:ins>
            <w:ins w:id="231" w:author="Runhua Chen" w:date="2021-08-19T11:43:00Z">
              <w:r w:rsidR="00FE78A8">
                <w:rPr>
                  <w:sz w:val="18"/>
                  <w:szCs w:val="18"/>
                  <w:lang w:eastAsia="ko-KR"/>
                </w:rPr>
                <w:t xml:space="preserve">proposal </w:t>
              </w:r>
            </w:ins>
            <w:ins w:id="232"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CORESETPoolIndex=0 and 1 for  CORESETPoolIndex=1, the gNB doesn’t have enough capability to switch TCI states for CORESETs. That’s why we are proposing  implicit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sz w:val="18"/>
                <w:szCs w:val="18"/>
                <w:lang w:eastAsia="zh-CN"/>
              </w:rPr>
            </w:pPr>
          </w:p>
        </w:tc>
      </w:tr>
      <w:tr w:rsidR="003935B7" w14:paraId="03C13155" w14:textId="77777777" w:rsidTr="002A2D8E">
        <w:trPr>
          <w:jc w:val="center"/>
        </w:trPr>
        <w:tc>
          <w:tcPr>
            <w:tcW w:w="1494" w:type="dxa"/>
          </w:tcPr>
          <w:p w14:paraId="0BF56001" w14:textId="5E652795" w:rsidR="003935B7" w:rsidRDefault="003935B7" w:rsidP="003935B7">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9AC66AD" w14:textId="77777777" w:rsidR="003935B7" w:rsidRDefault="003935B7" w:rsidP="003935B7">
            <w:pPr>
              <w:pStyle w:val="0Maintext"/>
              <w:tabs>
                <w:tab w:val="left" w:pos="2505"/>
              </w:tabs>
              <w:snapToGrid w:val="0"/>
              <w:jc w:val="left"/>
              <w:rPr>
                <w:u w:val="single"/>
              </w:rPr>
            </w:pPr>
            <w:r>
              <w:rPr>
                <w:rFonts w:eastAsiaTheme="minorEastAsia" w:hint="eastAsia"/>
                <w:sz w:val="18"/>
                <w:szCs w:val="18"/>
                <w:lang w:eastAsia="zh-CN"/>
              </w:rPr>
              <w:t>F</w:t>
            </w:r>
            <w:r>
              <w:rPr>
                <w:rFonts w:eastAsiaTheme="minorEastAsia"/>
                <w:sz w:val="18"/>
                <w:szCs w:val="18"/>
                <w:lang w:eastAsia="zh-CN"/>
              </w:rPr>
              <w:t xml:space="preserve">or </w:t>
            </w:r>
            <w:r w:rsidRPr="006D2B9F">
              <w:t>Offline proposal</w:t>
            </w:r>
            <w:ins w:id="233" w:author="Runhua Chen" w:date="2021-08-19T11:17:00Z">
              <w:r w:rsidRPr="006D2B9F">
                <w:t xml:space="preserve"> 1</w:t>
              </w:r>
            </w:ins>
            <w:r w:rsidRPr="006D2B9F">
              <w:t>, we support Option 1,</w:t>
            </w:r>
          </w:p>
          <w:p w14:paraId="15EBFC1A" w14:textId="77777777" w:rsidR="003935B7" w:rsidRDefault="003935B7" w:rsidP="003935B7">
            <w:pPr>
              <w:pStyle w:val="0Maintext"/>
              <w:tabs>
                <w:tab w:val="left" w:pos="2505"/>
              </w:tabs>
              <w:snapToGrid w:val="0"/>
              <w:jc w:val="left"/>
              <w:rPr>
                <w:rFonts w:eastAsiaTheme="minorEastAsia"/>
                <w:szCs w:val="18"/>
                <w:lang w:eastAsia="zh-CN"/>
              </w:rPr>
            </w:pPr>
            <w:r>
              <w:rPr>
                <w:rFonts w:eastAsiaTheme="minorEastAsia" w:hint="eastAsia"/>
                <w:szCs w:val="18"/>
                <w:lang w:eastAsia="zh-CN"/>
              </w:rPr>
              <w:t>F</w:t>
            </w:r>
            <w:r>
              <w:rPr>
                <w:rFonts w:eastAsiaTheme="minorEastAsia"/>
                <w:szCs w:val="18"/>
                <w:lang w:eastAsia="zh-CN"/>
              </w:rPr>
              <w:t>or Offline proposal 2, we support it.</w:t>
            </w:r>
          </w:p>
          <w:p w14:paraId="5F70C1A1" w14:textId="19333196" w:rsidR="003935B7" w:rsidRDefault="003935B7" w:rsidP="003935B7">
            <w:pPr>
              <w:pStyle w:val="0Maintext"/>
              <w:tabs>
                <w:tab w:val="left" w:pos="2505"/>
              </w:tabs>
              <w:snapToGrid w:val="0"/>
              <w:jc w:val="left"/>
              <w:rPr>
                <w:sz w:val="18"/>
                <w:szCs w:val="18"/>
                <w:lang w:eastAsia="ko-KR"/>
              </w:rPr>
            </w:pPr>
            <w:r>
              <w:rPr>
                <w:rFonts w:eastAsiaTheme="minorEastAsia" w:hint="eastAsia"/>
                <w:szCs w:val="18"/>
                <w:lang w:eastAsia="zh-CN"/>
              </w:rPr>
              <w:t>F</w:t>
            </w:r>
            <w:r>
              <w:rPr>
                <w:rFonts w:eastAsiaTheme="minorEastAsia"/>
                <w:szCs w:val="18"/>
                <w:lang w:eastAsia="zh-CN"/>
              </w:rPr>
              <w:t>or Offline proposal 3, we support Option 1 considering the beam updating of CORESET after TRP-specific BFR.</w:t>
            </w:r>
          </w:p>
        </w:tc>
      </w:tr>
      <w:tr w:rsidR="00AB749E" w14:paraId="79AB96AB" w14:textId="77777777" w:rsidTr="002A2D8E">
        <w:trPr>
          <w:jc w:val="center"/>
        </w:trPr>
        <w:tc>
          <w:tcPr>
            <w:tcW w:w="1494" w:type="dxa"/>
          </w:tcPr>
          <w:p w14:paraId="0E47C0E8" w14:textId="0AFC321C" w:rsidR="00AB749E" w:rsidRDefault="00AB749E"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081B2588" w14:textId="7777777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ur preference added. </w:t>
            </w:r>
          </w:p>
          <w:p w14:paraId="71C04F35" w14:textId="147B7F3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r w:rsidR="009E24EC" w14:paraId="38E40E47" w14:textId="77777777" w:rsidTr="002A2D8E">
        <w:trPr>
          <w:jc w:val="center"/>
        </w:trPr>
        <w:tc>
          <w:tcPr>
            <w:tcW w:w="1494" w:type="dxa"/>
          </w:tcPr>
          <w:p w14:paraId="2D404140" w14:textId="20047C1B" w:rsidR="009E24EC" w:rsidRDefault="009E24EC" w:rsidP="00AB749E">
            <w:pPr>
              <w:snapToGrid w:val="0"/>
              <w:spacing w:line="264" w:lineRule="auto"/>
              <w:jc w:val="both"/>
              <w:rPr>
                <w:rFonts w:eastAsiaTheme="minorEastAsia" w:hint="eastAsia"/>
                <w:sz w:val="18"/>
                <w:szCs w:val="18"/>
                <w:lang w:eastAsia="zh-CN"/>
              </w:rPr>
            </w:pPr>
            <w:r>
              <w:rPr>
                <w:rFonts w:eastAsiaTheme="minorEastAsia" w:hint="eastAsia"/>
                <w:sz w:val="18"/>
                <w:szCs w:val="18"/>
                <w:lang w:eastAsia="zh-CN"/>
              </w:rPr>
              <w:lastRenderedPageBreak/>
              <w:t>Xiaomi</w:t>
            </w:r>
          </w:p>
        </w:tc>
        <w:tc>
          <w:tcPr>
            <w:tcW w:w="8144" w:type="dxa"/>
          </w:tcPr>
          <w:p w14:paraId="1F404F9B" w14:textId="77777777" w:rsidR="009E24EC" w:rsidRDefault="009E24E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or </w:t>
            </w:r>
            <w:r>
              <w:rPr>
                <w:rFonts w:eastAsiaTheme="minorEastAsia"/>
                <w:sz w:val="18"/>
                <w:szCs w:val="18"/>
                <w:lang w:eastAsia="zh-CN"/>
              </w:rPr>
              <w:t xml:space="preserve">Offline proposal 1, we support Option 1. We want to know which TCI state in Option 2? Is it the TCI state </w:t>
            </w:r>
            <w:r w:rsidR="00AD261E">
              <w:rPr>
                <w:rFonts w:eastAsiaTheme="minorEastAsia"/>
                <w:sz w:val="18"/>
                <w:szCs w:val="18"/>
                <w:lang w:eastAsia="zh-CN"/>
              </w:rPr>
              <w:t>activated for CORESET? Does it mean in addition to RS for QCL Type D and QCL Type A/B/C, one more RS for BF</w:t>
            </w:r>
            <w:bookmarkStart w:id="234" w:name="_GoBack"/>
            <w:bookmarkEnd w:id="234"/>
            <w:r w:rsidR="00AD261E">
              <w:rPr>
                <w:rFonts w:eastAsiaTheme="minorEastAsia"/>
                <w:sz w:val="18"/>
                <w:szCs w:val="18"/>
                <w:lang w:eastAsia="zh-CN"/>
              </w:rPr>
              <w:t>D will be included in the information element of TCI state?</w:t>
            </w:r>
          </w:p>
          <w:p w14:paraId="013AB41F" w14:textId="77777777" w:rsidR="00F1146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2, support</w:t>
            </w:r>
          </w:p>
          <w:p w14:paraId="456D4C6D" w14:textId="77777777" w:rsidR="00F1146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Default="00F1146C" w:rsidP="00AB749E">
            <w:pPr>
              <w:pStyle w:val="0Maintext"/>
              <w:tabs>
                <w:tab w:val="left" w:pos="2505"/>
              </w:tabs>
              <w:snapToGrid w:val="0"/>
              <w:jc w:val="left"/>
              <w:rPr>
                <w:rFonts w:eastAsiaTheme="minorEastAsia" w:hint="eastAsia"/>
                <w:sz w:val="18"/>
                <w:szCs w:val="18"/>
                <w:lang w:eastAsia="zh-CN"/>
              </w:rPr>
            </w:pPr>
            <w:r>
              <w:rPr>
                <w:rFonts w:eastAsiaTheme="minorEastAsia"/>
                <w:sz w:val="18"/>
                <w:szCs w:val="18"/>
                <w:lang w:eastAsia="zh-CN"/>
              </w:rPr>
              <w:t>For offline proposal 3,</w:t>
            </w:r>
            <w:r w:rsidR="00BF58E7">
              <w:rPr>
                <w:rFonts w:eastAsiaTheme="minorEastAsia"/>
                <w:sz w:val="18"/>
                <w:szCs w:val="18"/>
                <w:lang w:eastAsia="zh-CN"/>
              </w:rPr>
              <w:t xml:space="preserve"> support and prefer Option 1</w:t>
            </w:r>
          </w:p>
        </w:tc>
      </w:tr>
    </w:tbl>
    <w:p w14:paraId="0CD3B0F4" w14:textId="2528627E"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lastRenderedPageBreak/>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lastRenderedPageBreak/>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4"/>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4"/>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vivo’s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4"/>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4108BF6A" w:rsidR="00FD60EF" w:rsidRPr="00FD60EF" w:rsidRDefault="00FD60EF" w:rsidP="00091D69">
      <w:pPr>
        <w:pStyle w:val="0Maintext"/>
        <w:numPr>
          <w:ilvl w:val="0"/>
          <w:numId w:val="68"/>
        </w:numPr>
        <w:rPr>
          <w:ins w:id="235" w:author="Runhua Chen" w:date="2021-08-19T11:23:00Z"/>
          <w:lang w:val="x-none"/>
        </w:rPr>
      </w:pPr>
      <w:ins w:id="236" w:author="Runhua Chen" w:date="2021-08-19T11:23:00Z">
        <w:r>
          <w:rPr>
            <w:lang w:val="en-US"/>
          </w:rPr>
          <w:t xml:space="preserve">Support: Qualcomm, DOCOMO, Lenovo/MotM, Fujitsu (at least mDCI), </w:t>
        </w:r>
      </w:ins>
      <w:ins w:id="237" w:author="Runhua Chen" w:date="2021-08-19T11:24:00Z">
        <w:r>
          <w:rPr>
            <w:lang w:val="en-US"/>
          </w:rPr>
          <w:t xml:space="preserve">Sony, Mediatek, ZTE, InterDigital, Samsung, Huawei/HiSilicon, </w:t>
        </w:r>
      </w:ins>
      <w:ins w:id="238" w:author="Runhua Chen" w:date="2021-08-19T11:25:00Z">
        <w:r>
          <w:rPr>
            <w:lang w:val="en-US"/>
          </w:rPr>
          <w:t xml:space="preserve">Xiaomi, Nokia/NSB, CMCC, </w:t>
        </w:r>
      </w:ins>
      <w:ins w:id="239" w:author="Runhua Chen" w:date="2021-08-19T11:26:00Z">
        <w:r>
          <w:rPr>
            <w:lang w:val="en-US"/>
          </w:rPr>
          <w:t>vivo, TCL</w:t>
        </w:r>
      </w:ins>
      <w:ins w:id="240"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41" w:author="Runhua Chen" w:date="2021-08-19T11:22:00Z">
        <w:r w:rsidR="00FF4AFE" w:rsidDel="00FD60EF">
          <w:rPr>
            <w:lang w:val="en-US"/>
          </w:rPr>
          <w:delText>Ericsson</w:delText>
        </w:r>
      </w:del>
      <w:ins w:id="242" w:author="Runhua Chen" w:date="2021-08-19T11:25:00Z">
        <w:r w:rsidR="00FD60EF">
          <w:rPr>
            <w:lang w:val="en-US"/>
          </w:rPr>
          <w:t>, F</w:t>
        </w:r>
      </w:ins>
      <w:ins w:id="243" w:author="Runhua Chen" w:date="2021-08-19T11:26:00Z">
        <w:r w:rsidR="00FD60EF">
          <w:rPr>
            <w:lang w:val="en-US"/>
          </w:rPr>
          <w:t xml:space="preserve">GI/APT, </w:t>
        </w:r>
      </w:ins>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w:t>
            </w:r>
            <w:r>
              <w:rPr>
                <w:rFonts w:eastAsiaTheme="minorEastAsia"/>
                <w:sz w:val="18"/>
                <w:szCs w:val="18"/>
                <w:lang w:eastAsia="zh-CN"/>
              </w:rPr>
              <w:lastRenderedPageBreak/>
              <w:t xml:space="preserve">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44" w:author="Runhua Chen" w:date="2021-08-19T11:26:00Z"/>
        </w:trPr>
        <w:tc>
          <w:tcPr>
            <w:tcW w:w="1494" w:type="dxa"/>
          </w:tcPr>
          <w:p w14:paraId="3FDC4E61" w14:textId="2F245BC4" w:rsidR="00FD60EF" w:rsidRDefault="00FD60EF" w:rsidP="00A20C3D">
            <w:pPr>
              <w:snapToGrid w:val="0"/>
              <w:spacing w:line="264" w:lineRule="auto"/>
              <w:rPr>
                <w:ins w:id="245" w:author="Runhua Chen" w:date="2021-08-19T11:26:00Z"/>
                <w:rFonts w:eastAsiaTheme="minorEastAsia"/>
                <w:sz w:val="18"/>
                <w:szCs w:val="18"/>
                <w:lang w:eastAsia="zh-CN"/>
              </w:rPr>
            </w:pPr>
            <w:ins w:id="246"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47" w:author="Runhua Chen" w:date="2021-08-19T11:26:00Z"/>
                <w:rFonts w:eastAsiaTheme="minorEastAsia"/>
                <w:sz w:val="18"/>
                <w:szCs w:val="18"/>
                <w:lang w:eastAsia="zh-CN"/>
              </w:rPr>
            </w:pPr>
            <w:ins w:id="248" w:author="Runhua Chen" w:date="2021-08-19T11:26:00Z">
              <w:r>
                <w:rPr>
                  <w:rFonts w:eastAsiaTheme="minorEastAsia"/>
                  <w:sz w:val="18"/>
                  <w:szCs w:val="18"/>
                  <w:lang w:eastAsia="zh-CN"/>
                </w:rPr>
                <w:t xml:space="preserve">Updated company positions. As indicated earlier, this has been discussed numerous times. </w:t>
              </w:r>
            </w:ins>
            <w:ins w:id="249" w:author="Runhua Chen" w:date="2021-08-19T11:27:00Z">
              <w:r>
                <w:rPr>
                  <w:rFonts w:eastAsiaTheme="minorEastAsia"/>
                  <w:sz w:val="18"/>
                  <w:szCs w:val="18"/>
                  <w:lang w:eastAsia="zh-CN"/>
                </w:rPr>
                <w:t xml:space="preserve">Unless concensus is reached offline, it is hard to spend more online time on this issue. </w:t>
              </w:r>
            </w:ins>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lastRenderedPageBreak/>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50" w:author="Runhua Chen" w:date="2021-08-19T11:30:00Z"/>
          <w:u w:val="single"/>
        </w:rPr>
      </w:pPr>
    </w:p>
    <w:p w14:paraId="50ACE26C" w14:textId="77777777" w:rsidR="00501BC9" w:rsidRDefault="00501BC9" w:rsidP="001B1684">
      <w:pPr>
        <w:pStyle w:val="0Maintext"/>
        <w:rPr>
          <w:ins w:id="251"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lastRenderedPageBreak/>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52"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53"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54"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55" w:author="Runhua Chen" w:date="2021-08-17T10:46:00Z"/>
        </w:trPr>
        <w:tc>
          <w:tcPr>
            <w:tcW w:w="1494" w:type="dxa"/>
          </w:tcPr>
          <w:p w14:paraId="3D177A10" w14:textId="7D85E86F" w:rsidR="00217A44" w:rsidRDefault="00217A44" w:rsidP="00EB22EE">
            <w:pPr>
              <w:snapToGrid w:val="0"/>
              <w:spacing w:line="264" w:lineRule="auto"/>
              <w:rPr>
                <w:ins w:id="256" w:author="Runhua Chen" w:date="2021-08-17T10:46:00Z"/>
                <w:rFonts w:eastAsia="PMingLiU"/>
                <w:sz w:val="18"/>
                <w:szCs w:val="18"/>
                <w:lang w:eastAsia="zh-TW"/>
              </w:rPr>
            </w:pPr>
            <w:ins w:id="257"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58" w:author="Runhua Chen" w:date="2021-08-17T10:46:00Z"/>
                <w:rFonts w:eastAsia="PMingLiU"/>
                <w:sz w:val="18"/>
                <w:szCs w:val="18"/>
                <w:lang w:eastAsia="zh-TW"/>
              </w:rPr>
            </w:pPr>
            <w:ins w:id="259" w:author="Runhua Chen" w:date="2021-08-17T10:46:00Z">
              <w:r>
                <w:rPr>
                  <w:rFonts w:eastAsia="PMingLiU"/>
                  <w:sz w:val="18"/>
                  <w:szCs w:val="18"/>
                  <w:lang w:eastAsia="zh-TW"/>
                </w:rPr>
                <w:t xml:space="preserve">Please share your views on the </w:t>
              </w:r>
            </w:ins>
            <w:ins w:id="260"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61" w:author="Yan Zhou" w:date="2021-08-17T16:02:00Z"/>
        </w:trPr>
        <w:tc>
          <w:tcPr>
            <w:tcW w:w="1494" w:type="dxa"/>
          </w:tcPr>
          <w:p w14:paraId="64125D99" w14:textId="40C40BC3" w:rsidR="00033439" w:rsidRDefault="00033439" w:rsidP="00EB22EE">
            <w:pPr>
              <w:snapToGrid w:val="0"/>
              <w:spacing w:line="264" w:lineRule="auto"/>
              <w:rPr>
                <w:ins w:id="262" w:author="Yan Zhou" w:date="2021-08-17T16:02:00Z"/>
                <w:rFonts w:eastAsia="PMingLiU"/>
                <w:sz w:val="18"/>
                <w:szCs w:val="18"/>
                <w:lang w:eastAsia="zh-TW"/>
              </w:rPr>
            </w:pPr>
            <w:ins w:id="263"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64" w:author="Yan Zhou" w:date="2021-08-17T16:02:00Z"/>
                <w:rFonts w:eastAsia="PMingLiU"/>
                <w:sz w:val="18"/>
                <w:szCs w:val="18"/>
                <w:lang w:eastAsia="zh-TW"/>
              </w:rPr>
            </w:pPr>
            <w:ins w:id="265" w:author="Yan Zhou" w:date="2021-08-17T16:03:00Z">
              <w:r>
                <w:rPr>
                  <w:rFonts w:eastAsia="PMingLiU"/>
                  <w:sz w:val="18"/>
                  <w:szCs w:val="18"/>
                  <w:lang w:eastAsia="zh-TW"/>
                </w:rPr>
                <w:t>Support the offline proposal.</w:t>
              </w:r>
            </w:ins>
          </w:p>
        </w:tc>
      </w:tr>
      <w:tr w:rsidR="00811CAA" w14:paraId="670B3220" w14:textId="77777777" w:rsidTr="00EB22EE">
        <w:trPr>
          <w:jc w:val="center"/>
          <w:ins w:id="266" w:author="Yushu Zhang" w:date="2021-08-18T09:18:00Z"/>
        </w:trPr>
        <w:tc>
          <w:tcPr>
            <w:tcW w:w="1494" w:type="dxa"/>
          </w:tcPr>
          <w:p w14:paraId="6D7F4B49" w14:textId="4C342C33" w:rsidR="00811CAA" w:rsidRDefault="00811CAA" w:rsidP="00EB22EE">
            <w:pPr>
              <w:snapToGrid w:val="0"/>
              <w:spacing w:line="264" w:lineRule="auto"/>
              <w:rPr>
                <w:ins w:id="267" w:author="Yushu Zhang" w:date="2021-08-18T09:18:00Z"/>
                <w:rFonts w:eastAsia="PMingLiU"/>
                <w:sz w:val="18"/>
                <w:szCs w:val="18"/>
                <w:lang w:eastAsia="zh-TW"/>
              </w:rPr>
            </w:pPr>
            <w:ins w:id="268"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9" w:author="Yushu Zhang" w:date="2021-08-18T09:18:00Z"/>
                <w:rFonts w:eastAsia="PMingLiU"/>
                <w:sz w:val="18"/>
                <w:szCs w:val="18"/>
                <w:lang w:eastAsia="zh-TW"/>
              </w:rPr>
            </w:pPr>
            <w:ins w:id="270" w:author="Yushu Zhang" w:date="2021-08-18T09:18:00Z">
              <w:r>
                <w:rPr>
                  <w:rFonts w:eastAsia="PMingLiU"/>
                  <w:sz w:val="18"/>
                  <w:szCs w:val="18"/>
                  <w:lang w:eastAsia="zh-TW"/>
                </w:rPr>
                <w:t>Suggest some revision as follows</w:t>
              </w:r>
            </w:ins>
            <w:ins w:id="271" w:author="Yushu Zhang" w:date="2021-08-18T09:24:00Z">
              <w:r w:rsidR="003F748F">
                <w:rPr>
                  <w:rFonts w:eastAsia="PMingLiU"/>
                  <w:sz w:val="18"/>
                  <w:szCs w:val="18"/>
                  <w:lang w:eastAsia="zh-TW"/>
                </w:rPr>
                <w:t xml:space="preserve">. </w:t>
              </w:r>
            </w:ins>
            <w:ins w:id="272"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73" w:author="Yushu Zhang" w:date="2021-08-18T09:19:00Z">
              <w:r>
                <w:rPr>
                  <w:u w:val="single"/>
                </w:rPr>
                <w:t xml:space="preserve">after X symbols </w:t>
              </w:r>
            </w:ins>
            <w:r>
              <w:rPr>
                <w:u w:val="single"/>
              </w:rPr>
              <w:t>after receiving BFR response</w:t>
            </w:r>
            <w:del w:id="274"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75" w:author="Yushu Zhang" w:date="2021-08-18T09:21:00Z">
              <w:r w:rsidRPr="00855E87" w:rsidDel="00811CAA">
                <w:rPr>
                  <w:rFonts w:ascii="Times New Roman" w:hAnsi="Times New Roman" w:cs="Times New Roman"/>
                  <w:sz w:val="20"/>
                  <w:szCs w:val="20"/>
                  <w:lang w:val="en-US"/>
                </w:rPr>
                <w:delText>DL QCL-typeD</w:delText>
              </w:r>
            </w:del>
            <w:ins w:id="276"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77" w:author="Yushu Zhang" w:date="2021-08-18T09:20:00Z">
              <w:r w:rsidRPr="00855E87" w:rsidDel="00811CAA">
                <w:rPr>
                  <w:rFonts w:ascii="Times New Roman" w:hAnsi="Times New Roman" w:cs="Times New Roman"/>
                  <w:sz w:val="20"/>
                  <w:szCs w:val="20"/>
                  <w:lang w:val="en-US"/>
                </w:rPr>
                <w:delText>that TRP</w:delText>
              </w:r>
            </w:del>
            <w:ins w:id="278"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9"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80"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81"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82"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83"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84"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85"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86"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87"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88" w:author="Yushu Zhang" w:date="2021-08-18T09:19:00Z">
              <w:r w:rsidRPr="00D64528">
                <w:rPr>
                  <w:szCs w:val="20"/>
                </w:rPr>
                <w:t xml:space="preserve">fter X symbols </w:t>
              </w:r>
            </w:ins>
            <w:r w:rsidRPr="00D64528">
              <w:rPr>
                <w:szCs w:val="20"/>
              </w:rPr>
              <w:t>after receiving BFR response</w:t>
            </w:r>
            <w:del w:id="289"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90" w:author="Yushu Zhang" w:date="2021-08-18T09:21:00Z">
              <w:r w:rsidRPr="00C42B90" w:rsidDel="00811CAA">
                <w:rPr>
                  <w:szCs w:val="20"/>
                </w:rPr>
                <w:delText>DL QCL-typeD</w:delText>
              </w:r>
            </w:del>
            <w:ins w:id="291"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92" w:author="Darcy Tsai" w:date="2021-08-18T11:08:00Z">
              <w:r>
                <w:rPr>
                  <w:szCs w:val="20"/>
                </w:rPr>
                <w:t>per CORESET</w:t>
              </w:r>
            </w:ins>
            <w:r w:rsidRPr="00C42B90">
              <w:rPr>
                <w:szCs w:val="20"/>
              </w:rPr>
              <w:t xml:space="preserve"> associated with </w:t>
            </w:r>
            <w:del w:id="293" w:author="Yushu Zhang" w:date="2021-08-18T09:20:00Z">
              <w:r w:rsidRPr="00C42B90" w:rsidDel="00811CAA">
                <w:rPr>
                  <w:szCs w:val="20"/>
                </w:rPr>
                <w:delText>that TRP</w:delText>
              </w:r>
            </w:del>
            <w:ins w:id="294" w:author="Yushu Zhang" w:date="2021-08-18T09:20:00Z">
              <w:r w:rsidRPr="00C42B90">
                <w:rPr>
                  <w:szCs w:val="20"/>
                </w:rPr>
                <w:t>failed BFD RS set reported in the MAC CE for TRP-specific BFR</w:t>
              </w:r>
            </w:ins>
            <w:r w:rsidRPr="00C42B90">
              <w:rPr>
                <w:szCs w:val="20"/>
              </w:rPr>
              <w:t xml:space="preserve"> is updated by the </w:t>
            </w:r>
            <w:ins w:id="295"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9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97"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8"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9"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4"/>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300"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01"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02"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3"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304" w:author="Yushu Zhang" w:date="2021-08-18T09:19:00Z">
              <w:r w:rsidRPr="00D64528">
                <w:rPr>
                  <w:szCs w:val="20"/>
                </w:rPr>
                <w:t>fter X</w:t>
              </w:r>
            </w:ins>
            <w:ins w:id="305" w:author="ZTE-Bo" w:date="2021-08-18T18:13:00Z">
              <w:r>
                <w:rPr>
                  <w:szCs w:val="20"/>
                </w:rPr>
                <w:t>=28</w:t>
              </w:r>
            </w:ins>
            <w:ins w:id="306" w:author="Yushu Zhang" w:date="2021-08-18T09:19:00Z">
              <w:r w:rsidRPr="00D64528">
                <w:rPr>
                  <w:szCs w:val="20"/>
                </w:rPr>
                <w:t xml:space="preserve"> symbols </w:t>
              </w:r>
            </w:ins>
            <w:r w:rsidRPr="00D64528">
              <w:rPr>
                <w:szCs w:val="20"/>
              </w:rPr>
              <w:t>after receiving BFR response</w:t>
            </w:r>
            <w:del w:id="307"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8" w:author="Yushu Zhang" w:date="2021-08-18T09:21:00Z">
              <w:r w:rsidRPr="00C42B90" w:rsidDel="00811CAA">
                <w:rPr>
                  <w:szCs w:val="20"/>
                </w:rPr>
                <w:delText>DL QCL-typeD</w:delText>
              </w:r>
            </w:del>
            <w:ins w:id="309" w:author="Yushu Zhang" w:date="2021-08-18T09:21:00Z">
              <w:r w:rsidRPr="00C42B90">
                <w:rPr>
                  <w:szCs w:val="20"/>
                </w:rPr>
                <w:t>QCL</w:t>
              </w:r>
            </w:ins>
            <w:r w:rsidRPr="00C42B90">
              <w:rPr>
                <w:szCs w:val="20"/>
              </w:rPr>
              <w:t xml:space="preserve"> assumption of all CORESETs </w:t>
            </w:r>
            <w:del w:id="310" w:author="ZTE-Bo" w:date="2021-08-18T18:09:00Z">
              <w:r w:rsidRPr="00C42B90" w:rsidDel="00C579F9">
                <w:rPr>
                  <w:szCs w:val="20"/>
                </w:rPr>
                <w:delText>with 1 activated TCI state</w:delText>
              </w:r>
              <w:r w:rsidDel="00C579F9">
                <w:rPr>
                  <w:szCs w:val="20"/>
                </w:rPr>
                <w:delText xml:space="preserve"> </w:delText>
              </w:r>
            </w:del>
            <w:ins w:id="311" w:author="Darcy Tsai" w:date="2021-08-18T11:08:00Z">
              <w:del w:id="312" w:author="ZTE-Bo" w:date="2021-08-18T18:10:00Z">
                <w:r w:rsidDel="00C579F9">
                  <w:rPr>
                    <w:szCs w:val="20"/>
                  </w:rPr>
                  <w:delText>per CORESET</w:delText>
                </w:r>
              </w:del>
            </w:ins>
            <w:del w:id="313" w:author="ZTE-Bo" w:date="2021-08-18T18:10:00Z">
              <w:r w:rsidRPr="00C42B90" w:rsidDel="00C579F9">
                <w:rPr>
                  <w:szCs w:val="20"/>
                </w:rPr>
                <w:delText xml:space="preserve"> </w:delText>
              </w:r>
            </w:del>
            <w:r w:rsidRPr="00C42B90">
              <w:rPr>
                <w:szCs w:val="20"/>
              </w:rPr>
              <w:t xml:space="preserve">associated with </w:t>
            </w:r>
            <w:del w:id="314" w:author="Yushu Zhang" w:date="2021-08-18T09:20:00Z">
              <w:r w:rsidRPr="00C42B90" w:rsidDel="00811CAA">
                <w:rPr>
                  <w:szCs w:val="20"/>
                </w:rPr>
                <w:delText>that TRP</w:delText>
              </w:r>
            </w:del>
            <w:ins w:id="315" w:author="Yushu Zhang" w:date="2021-08-18T09:20:00Z">
              <w:r w:rsidRPr="00C42B90">
                <w:rPr>
                  <w:szCs w:val="20"/>
                </w:rPr>
                <w:t>failed BFD RS set reported in the MAC CE for TRP-specific BFR</w:t>
              </w:r>
            </w:ins>
            <w:r w:rsidRPr="00C42B90">
              <w:rPr>
                <w:szCs w:val="20"/>
              </w:rPr>
              <w:t xml:space="preserve"> is updated by the </w:t>
            </w:r>
            <w:ins w:id="316"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17"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8"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9"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20" w:author="ZTE-Bo" w:date="2021-08-18T18:13:00Z">
              <w:r w:rsidRPr="00C42B90" w:rsidDel="00C579F9">
                <w:rPr>
                  <w:rFonts w:ascii="Times New Roman" w:hAnsi="Times New Roman" w:cs="Times New Roman"/>
                  <w:sz w:val="20"/>
                  <w:szCs w:val="20"/>
                  <w:lang w:val="en-US"/>
                </w:rPr>
                <w:delText>response</w:delText>
              </w:r>
            </w:del>
            <w:ins w:id="321" w:author="Yushu Zhang" w:date="2021-08-18T09:19:00Z">
              <w:del w:id="322" w:author="ZTE-Bo" w:date="2021-08-18T18:13:00Z">
                <w:r w:rsidRPr="00C42B90" w:rsidDel="00C579F9">
                  <w:rPr>
                    <w:rFonts w:ascii="Times New Roman" w:hAnsi="Times New Roman" w:cs="Times New Roman"/>
                    <w:sz w:val="20"/>
                    <w:szCs w:val="20"/>
                    <w:lang w:val="en-US"/>
                  </w:rPr>
                  <w:delText>details of X</w:delText>
                </w:r>
              </w:del>
            </w:ins>
            <w:ins w:id="323"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4"/>
              <w:numPr>
                <w:ilvl w:val="0"/>
                <w:numId w:val="95"/>
              </w:numPr>
              <w:spacing w:line="264" w:lineRule="auto"/>
              <w:rPr>
                <w:ins w:id="324"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25"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26"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27"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8"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4"/>
              <w:numPr>
                <w:ilvl w:val="0"/>
                <w:numId w:val="95"/>
              </w:numPr>
              <w:spacing w:line="264" w:lineRule="auto"/>
              <w:rPr>
                <w:rFonts w:ascii="Times New Roman" w:hAnsi="Times New Roman" w:cs="Times New Roman"/>
                <w:sz w:val="20"/>
                <w:szCs w:val="20"/>
              </w:rPr>
            </w:pPr>
            <w:ins w:id="329"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30"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31"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32" w:author="Runhua Chen" w:date="2021-08-19T11:29:00Z"/>
        </w:trPr>
        <w:tc>
          <w:tcPr>
            <w:tcW w:w="1494" w:type="dxa"/>
          </w:tcPr>
          <w:p w14:paraId="5274E0A8" w14:textId="24753BE5" w:rsidR="00501BC9" w:rsidRDefault="00501BC9" w:rsidP="00F23039">
            <w:pPr>
              <w:snapToGrid w:val="0"/>
              <w:spacing w:line="264" w:lineRule="auto"/>
              <w:rPr>
                <w:ins w:id="333" w:author="Runhua Chen" w:date="2021-08-19T11:29:00Z"/>
                <w:rFonts w:eastAsia="PMingLiU"/>
                <w:sz w:val="18"/>
                <w:szCs w:val="18"/>
                <w:lang w:eastAsia="zh-TW"/>
              </w:rPr>
            </w:pPr>
            <w:ins w:id="334"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35" w:author="Runhua Chen" w:date="2021-08-19T11:29:00Z"/>
                <w:rFonts w:eastAsiaTheme="minorEastAsia"/>
                <w:sz w:val="18"/>
                <w:szCs w:val="18"/>
                <w:lang w:eastAsia="zh-CN"/>
              </w:rPr>
            </w:pPr>
            <w:ins w:id="336"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3935B7" w14:paraId="4D3A7B5B" w14:textId="77777777" w:rsidTr="00C22B03">
        <w:trPr>
          <w:jc w:val="center"/>
        </w:trPr>
        <w:tc>
          <w:tcPr>
            <w:tcW w:w="1494" w:type="dxa"/>
          </w:tcPr>
          <w:p w14:paraId="01A0C839" w14:textId="1EFEC4F3" w:rsidR="003935B7" w:rsidRDefault="003935B7" w:rsidP="00F23039">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02DEF1A" w14:textId="0FB76846" w:rsidR="003935B7" w:rsidRDefault="003935B7"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AB749E" w14:paraId="2A8F5CC0" w14:textId="77777777" w:rsidTr="00C22B03">
        <w:trPr>
          <w:jc w:val="center"/>
        </w:trPr>
        <w:tc>
          <w:tcPr>
            <w:tcW w:w="1494" w:type="dxa"/>
          </w:tcPr>
          <w:p w14:paraId="0A97C291" w14:textId="5081C6C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B0FDC9D" w14:textId="1DB3FCAA" w:rsidR="00AB749E" w:rsidRDefault="00AB749E"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7777777"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37" w:author="Runhua Chen" w:date="2021-08-19T11:53:00Z">
        <w:r w:rsidR="002D7DD0">
          <w:t>Rel.15</w:t>
        </w:r>
      </w:ins>
      <w:ins w:id="338" w:author="Runhua Chen" w:date="2021-08-19T11:54:00Z">
        <w:r w:rsidR="00F27C7C">
          <w:t>-type</w:t>
        </w:r>
      </w:ins>
      <w:ins w:id="339"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Qualcomm (S1/4), NEC (S1/4), MediaTek (S1/4), FGI/APT (S1/4), Apple (S6), DOCOMO,  InterDigital, Huawei/HiSilicon</w:t>
      </w:r>
      <w:r w:rsidR="00AF3480">
        <w:rPr>
          <w:szCs w:val="20"/>
        </w:rPr>
        <w:t xml:space="preserve"> (S1)</w:t>
      </w:r>
      <w:r w:rsidR="0065649B">
        <w:rPr>
          <w:szCs w:val="20"/>
        </w:rPr>
        <w:t xml:space="preserve">, Xiaomi, TCL (S1/4), Convida, CMCC, Futurewei, Intel, OPPO (S5), Lenovo/MotM (S1),  ASUSTek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 xml:space="preserve">Support CFRA: ZTE, Lenovo/MotM, MediaTek, Nokia/NSB, Futurewei,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40" w:author="Runhua Chen" w:date="2021-08-17T10:49:00Z"/>
        </w:trPr>
        <w:tc>
          <w:tcPr>
            <w:tcW w:w="1494" w:type="dxa"/>
          </w:tcPr>
          <w:p w14:paraId="54DBD578" w14:textId="270B66DA" w:rsidR="007A5C5E" w:rsidRDefault="007A5C5E" w:rsidP="00954FBD">
            <w:pPr>
              <w:snapToGrid w:val="0"/>
              <w:spacing w:line="264" w:lineRule="auto"/>
              <w:rPr>
                <w:ins w:id="341" w:author="Runhua Chen" w:date="2021-08-17T10:49:00Z"/>
                <w:rFonts w:eastAsia="PMingLiU"/>
                <w:sz w:val="18"/>
                <w:szCs w:val="18"/>
                <w:lang w:eastAsia="zh-TW"/>
              </w:rPr>
            </w:pPr>
            <w:ins w:id="342"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43" w:author="Runhua Chen" w:date="2021-08-17T10:49:00Z"/>
                <w:rFonts w:eastAsia="PMingLiU"/>
                <w:sz w:val="18"/>
                <w:szCs w:val="18"/>
                <w:lang w:eastAsia="zh-TW"/>
              </w:rPr>
            </w:pPr>
            <w:ins w:id="344"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45"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lastRenderedPageBreak/>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14:paraId="127DECCF" w14:textId="77777777" w:rsidTr="00BD711F">
        <w:trPr>
          <w:jc w:val="center"/>
          <w:ins w:id="346" w:author="Runhua Chen" w:date="2021-08-19T12:01:00Z"/>
        </w:trPr>
        <w:tc>
          <w:tcPr>
            <w:tcW w:w="1494" w:type="dxa"/>
          </w:tcPr>
          <w:p w14:paraId="6F828425" w14:textId="77777777" w:rsidR="00196FFF" w:rsidRDefault="00196FFF" w:rsidP="00BD711F">
            <w:pPr>
              <w:snapToGrid w:val="0"/>
              <w:spacing w:line="264" w:lineRule="auto"/>
              <w:rPr>
                <w:ins w:id="347" w:author="Runhua Chen" w:date="2021-08-19T12:01:00Z"/>
                <w:rFonts w:eastAsia="PMingLiU"/>
                <w:sz w:val="18"/>
                <w:szCs w:val="18"/>
                <w:lang w:eastAsia="zh-TW"/>
              </w:rPr>
            </w:pPr>
            <w:ins w:id="348"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9" w:author="Runhua Chen" w:date="2021-08-19T12:01:00Z"/>
                <w:rFonts w:eastAsia="Malgun Gothic"/>
                <w:sz w:val="18"/>
                <w:szCs w:val="18"/>
                <w:lang w:eastAsia="ko-KR"/>
              </w:rPr>
            </w:pPr>
            <w:ins w:id="350"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af4"/>
              <w:numPr>
                <w:ilvl w:val="0"/>
                <w:numId w:val="101"/>
              </w:numPr>
              <w:snapToGrid w:val="0"/>
              <w:spacing w:line="264" w:lineRule="auto"/>
              <w:rPr>
                <w:ins w:id="351" w:author="Runhua Chen" w:date="2021-08-19T12:01:00Z"/>
                <w:rFonts w:eastAsia="Malgun Gothic"/>
                <w:sz w:val="18"/>
                <w:szCs w:val="18"/>
                <w:lang w:eastAsia="ko-KR"/>
              </w:rPr>
            </w:pPr>
            <w:ins w:id="352"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af4"/>
              <w:numPr>
                <w:ilvl w:val="0"/>
                <w:numId w:val="101"/>
              </w:numPr>
              <w:snapToGrid w:val="0"/>
              <w:spacing w:line="264" w:lineRule="auto"/>
              <w:rPr>
                <w:ins w:id="353" w:author="Runhua Chen" w:date="2021-08-19T12:01:00Z"/>
                <w:rFonts w:eastAsia="Malgun Gothic"/>
                <w:sz w:val="18"/>
                <w:szCs w:val="18"/>
                <w:lang w:eastAsia="ko-KR"/>
              </w:rPr>
            </w:pPr>
            <w:ins w:id="354"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55" w:author="Runhua Chen" w:date="2021-08-19T12:01:00Z"/>
                <w:rFonts w:eastAsia="Malgun Gothic"/>
                <w:sz w:val="18"/>
                <w:szCs w:val="18"/>
                <w:lang w:eastAsia="ko-KR"/>
              </w:rPr>
            </w:pPr>
            <w:ins w:id="356"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af4"/>
              <w:numPr>
                <w:ilvl w:val="0"/>
                <w:numId w:val="102"/>
              </w:numPr>
              <w:snapToGrid w:val="0"/>
              <w:spacing w:line="264" w:lineRule="auto"/>
              <w:rPr>
                <w:ins w:id="357" w:author="Runhua Chen" w:date="2021-08-19T12:01:00Z"/>
                <w:rFonts w:eastAsia="Malgun Gothic"/>
                <w:sz w:val="18"/>
                <w:szCs w:val="18"/>
                <w:lang w:eastAsia="ko-KR"/>
              </w:rPr>
            </w:pPr>
            <w:ins w:id="358" w:author="Runhua Chen" w:date="2021-08-19T12:01:00Z">
              <w:r w:rsidRPr="004F0748">
                <w:rPr>
                  <w:rFonts w:eastAsia="Malgun Gothic"/>
                  <w:sz w:val="18"/>
                  <w:szCs w:val="18"/>
                  <w:lang w:eastAsia="ko-KR"/>
                </w:rPr>
                <w:t xml:space="preserve">For scenarios for CBRA, it seems most companies are OK with least Scenario 1. Can everyone agree to Sceanrio 1?  (other scenario can be further discussed). </w:t>
              </w:r>
            </w:ins>
          </w:p>
          <w:p w14:paraId="53B99B0C" w14:textId="77777777" w:rsidR="00196FFF" w:rsidRDefault="00196FFF" w:rsidP="00BD711F">
            <w:pPr>
              <w:pStyle w:val="af4"/>
              <w:numPr>
                <w:ilvl w:val="0"/>
                <w:numId w:val="102"/>
              </w:numPr>
              <w:snapToGrid w:val="0"/>
              <w:spacing w:line="264" w:lineRule="auto"/>
              <w:rPr>
                <w:ins w:id="359" w:author="Runhua Chen" w:date="2021-08-19T12:01:00Z"/>
                <w:rFonts w:eastAsia="Malgun Gothic"/>
                <w:sz w:val="18"/>
                <w:szCs w:val="18"/>
                <w:lang w:eastAsia="ko-KR"/>
              </w:rPr>
            </w:pPr>
            <w:ins w:id="360" w:author="Runhua Chen" w:date="2021-08-19T12:01:00Z">
              <w:r>
                <w:rPr>
                  <w:rFonts w:eastAsia="Malgun Gothic"/>
                  <w:sz w:val="18"/>
                  <w:szCs w:val="18"/>
                  <w:lang w:eastAsia="ko-KR"/>
                </w:rPr>
                <w:t xml:space="preserve">It seems support of Rel.15 CFRA-type of fallback is strong. @All: can everon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sz w:val="18"/>
                <w:szCs w:val="18"/>
                <w:lang w:eastAsia="zh-CN"/>
              </w:rPr>
            </w:pPr>
            <w:r>
              <w:rPr>
                <w:rFonts w:eastAsia="PMingLiU"/>
                <w:sz w:val="18"/>
                <w:szCs w:val="18"/>
                <w:lang w:eastAsia="zh-TW"/>
              </w:rPr>
              <w:t>Nokia/NSB</w:t>
            </w:r>
          </w:p>
        </w:tc>
        <w:tc>
          <w:tcPr>
            <w:tcW w:w="8144" w:type="dxa"/>
          </w:tcPr>
          <w:p w14:paraId="08C63B41" w14:textId="77777777" w:rsidR="0004101C" w:rsidRDefault="0004101C" w:rsidP="0004101C">
            <w:pPr>
              <w:snapToGrid w:val="0"/>
              <w:spacing w:line="264" w:lineRule="auto"/>
              <w:rPr>
                <w:rFonts w:eastAsia="Malgun Gothic"/>
                <w:sz w:val="18"/>
                <w:szCs w:val="18"/>
                <w:lang w:eastAsia="ko-KR"/>
              </w:rPr>
            </w:pPr>
            <w:r>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Default="0004101C" w:rsidP="0004101C">
            <w:pPr>
              <w:snapToGrid w:val="0"/>
              <w:spacing w:line="264" w:lineRule="auto"/>
              <w:rPr>
                <w:rFonts w:eastAsiaTheme="minorEastAsia"/>
                <w:sz w:val="18"/>
                <w:szCs w:val="18"/>
                <w:lang w:eastAsia="zh-CN"/>
              </w:rPr>
            </w:pPr>
            <w:r>
              <w:rPr>
                <w:rFonts w:eastAsia="Malgun Gothic"/>
                <w:sz w:val="18"/>
                <w:szCs w:val="18"/>
                <w:lang w:eastAsia="ko-KR"/>
              </w:rPr>
              <w:t>For Q2: Suport CFRA. Combined with issue 2.1, both TRP are failed, if CFRA is configured. UE will perform CFRA. This is exactly the motivation of Issue 2.1 right?</w:t>
            </w:r>
          </w:p>
        </w:tc>
      </w:tr>
      <w:tr w:rsidR="003935B7" w14:paraId="58EB20A8" w14:textId="77777777" w:rsidTr="00BD711F">
        <w:trPr>
          <w:jc w:val="center"/>
        </w:trPr>
        <w:tc>
          <w:tcPr>
            <w:tcW w:w="1494" w:type="dxa"/>
          </w:tcPr>
          <w:p w14:paraId="5636D5AE" w14:textId="29DC29EC" w:rsidR="003935B7" w:rsidRP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E410771"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10B05CF7" w14:textId="1FC7698C" w:rsidR="003935B7" w:rsidRDefault="003935B7" w:rsidP="003935B7">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36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61"/>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D40C1A"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D40C1A"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D40C1A"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D40C1A"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D40C1A"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D40C1A"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D40C1A"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D40C1A"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D40C1A"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D40C1A"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D40C1A"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D40C1A"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D40C1A"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D40C1A"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D40C1A"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D40C1A"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D40C1A"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D40C1A"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D40C1A"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D40C1A"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D40C1A"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D40C1A"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D40C1A"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D40C1A"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33A36" w14:textId="77777777" w:rsidR="00634DA2" w:rsidRDefault="00634DA2" w:rsidP="005A0FB0">
      <w:r>
        <w:separator/>
      </w:r>
    </w:p>
  </w:endnote>
  <w:endnote w:type="continuationSeparator" w:id="0">
    <w:p w14:paraId="327F5D85" w14:textId="77777777" w:rsidR="00634DA2" w:rsidRDefault="00634DA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232B3" w14:textId="77777777" w:rsidR="00634DA2" w:rsidRDefault="00634DA2" w:rsidP="005A0FB0">
      <w:r>
        <w:separator/>
      </w:r>
    </w:p>
  </w:footnote>
  <w:footnote w:type="continuationSeparator" w:id="0">
    <w:p w14:paraId="1122BF85" w14:textId="77777777" w:rsidR="00634DA2" w:rsidRDefault="00634DA2"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7BEE65-8B4D-48FC-9D63-759BFC26F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20033</Words>
  <Characters>114194</Characters>
  <Application>Microsoft Office Word</Application>
  <DocSecurity>0</DocSecurity>
  <Lines>951</Lines>
  <Paragraphs>2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3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Administrator</cp:lastModifiedBy>
  <cp:revision>2</cp:revision>
  <dcterms:created xsi:type="dcterms:W3CDTF">2021-08-20T05:29:00Z</dcterms:created>
  <dcterms:modified xsi:type="dcterms:W3CDTF">2021-08-2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